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พิมพิมล) สวัสดีค่ะ</w:t>
      </w:r>
    </w:p>
    <w:p>
      <w:pPr>
        <w:pStyle w:val="BodyText"/>
      </w:pPr>
      <w:r>
        <w:t xml:space="preserve">(คุณวันวิสาข์) สัวสดีค่ะ ต้อนรับสู่ข่าวค่ำมิติใหม่ อยู่กับดิฉัน พิมพิมล ปัญญาณะ</w:t>
      </w:r>
    </w:p>
    <w:p>
      <w:pPr>
        <w:pStyle w:val="BodyText"/>
      </w:pPr>
      <w:r>
        <w:t xml:space="preserve">(คุณวันวิสาข์) ดิฉันวันวิสาข์ ทินวัฒน์ ของ ThaiPBS และนี้คือข่าวของเราคืนนี้ค่ะ ความขัดแย้งอิสราเอล อิหร่าน ยังระอุ ยังระอุ เสนาธิการอิสราเอลประกาศชัด ต้องชดใช้ ทหารเมียนมาส่งเครื่องบินรบ ฝ่ายต่อต้าน พิทักษ์ธงกองทัพกระเหรี่ยง เมียนมา เปิดขั้นตอนขนย้ายกากแคดเมียม เพิ่มมาตรการป้องกันการรั่วไหล คาด เริ่มย้าย 7 พฤษภาคมนี้ ขัดข้อกฎหมายหรือไม่ วันไหลบางแสนวันแรกคึกคัก นักท่องเที่ยวแห่เล่นน้ำถนนข้าวหลาม ขณะที่การจราจรติดขัดหลายกิโลเมตร เนืองแน่นเกือบทุกสาย ประชาชนเดินทางกลับเข้ากรุงเทพสถิติ 5 วัน พบอุบัติเหตุแล้ว กว่า 1,500 ครั้ง ตั้งเป้าลดลงกว่าปีที่แล้ว</w:t>
      </w:r>
    </w:p>
    <w:p>
      <w:pPr>
        <w:pStyle w:val="BodyText"/>
      </w:pPr>
      <w:r>
        <w:t xml:space="preserve">[เสียงดนตรี]</w:t>
      </w:r>
    </w:p>
    <w:p>
      <w:pPr>
        <w:pStyle w:val="BodyText"/>
      </w:pPr>
      <w:r>
        <w:t xml:space="preserve">(คุณพิมพิมล) วันนี้อ่จจะยังไม่ใช่วันสุดท้าย ของสงกราประเทศไทยนะคะ หลายพื้นที่ก็ยังเล่นน้ำกันอยู่ บางพื้นที่เพิ่งิดลมทีมข่าวของเราจะรายงานสภาพจราจรถนน เส้นทางหลัก ๆ ที่มุ่งหน้าเข้าสู่กรุงเทพมหานครนะคะ เหนือ คุณจิราพร มาอยู่ที่นครสวรรึ์ รถมาก แต่ยังไม่ติดค่ะ ค่ะ ส่วนทางวังน้อยนะคะ ตรงนั้นเป็นจุดที่จะรับรถที่มาจากทั้งสายเหนือ สายอีสาน ค่ำนี้แออัดมากน้อยขนาดไหน อีกสักครู่ เดี๋ยวคุณท่อขวัญจะรายงานให้ท่านทราบค่ะ เส้นทางที่มจากภาคใต้นะคะ คุณภัควัที่จุดนั้น สำรวจที่ถนนพระราม 2 ขาเข้าค่ะ เป็นจุดเริ่มต้นของทางยกระดับพระราม 2 นะคะ ขาเข้าทางนี้ก็ยังคล่องตัวอยู่ค่ะ หลายคนเดินทางรถโดยสาร อยู่ที่หมอชคุณธนนชัยก็พร้อมแล้วที่จะรายงานตรวจสอบปัญหา อุปสรรคการให้บริการรวมถึงความสะดวกของประชาชนด้วย อีกสักครู่เรามาติดตามพร้อม ๆ กันนะคะ</w:t>
      </w:r>
    </w:p>
    <w:p>
      <w:pPr>
        <w:pStyle w:val="BodyText"/>
      </w:pPr>
      <w:r>
        <w:t xml:space="preserve">(คุณวันวิสาข์) ช่วงนี้เรามาติดตามสถานการณ์โลกกันก่อนนะคะ โดยเฉพาะอดุณหภูมิที่บริเวณตะวันออกกลาง ความขัดแย้งระหว่างอิสราเอลและอิหร่านค่ะ ออกโรงเตือนอิสราเอลบอกว่าจะเผชิญการตอบโต้อย่างสาหัส ถ้าหากว่าคุมคามทางอิหร่าน เกิดความกังวลของนานาชาติ กับความรุนแรงที่ทวีความรุนแรงขึ้นค่ะ อิบบราฮิม ราอีซี ประธานาธิบดีอิหร่านออกโรงเตือน บอกว่าถ้าอิสราเอลโต้กับการโต้กลับอย่างเจ็บปวดและรุนแรงค่ะ แถลงดังกล่าวเกิดขึ้นระหว่างการสนธนาอิหร่าน กับชีค ทามิม บิน คาลิฟา อัล ธานี เจ้าผู้ครองรัฐกาตา ซึ่งผู้นำอิหร่านย้ำว่า จะส่งจรสดและโดรนโจมตีอิสราเอล ก่อนหน้านี้ ถือว่าเป็นการปกป้องตัวเอง โดยพุ่งเป้าไปที่ฐานอิสราเอล ซึ่งใช้โจมตีกงสุลอีหล่าน ในกรุงดามัสกัสของซีเรีย เมื่อวันที่ 1 เมษายนที่ผ่านมา ที่เสนาธิการทหารบกอิสราเอลระบุว่าอิสราเอลกำลังพิจารณาแนวทางการตอบโต้อิหร่าน ซึ่งเป็นอีกครั้งที่อิสราเอลออกมาย้ำจุดยืน ว่าจะตอบโต้อิหร่านอย่างแน่นอนค่ะ สำนักข่าวจาก AN ในอิสราเอล ในเดิมทีอิสราเอล วางแผนในภาคพื้นดิน จะเดินหน้าปฏิบัติการภาคพื้นที่ในราฟาในสัปดาห์นี้ เพื่อถอนโคนกลุ่มฮามาส ที่กาซายืดเยื้อมาก 6 เดือน แต่ว่าตัดสินใจชะลอลงก่อน ระว่างเกิดสถานการณ์กับอิหร่าน และอีหร่านสร้างความกังวลให้นานาชาติ ความขัดแย้งในตะวันออกกลางกำลังจะลุกลาม โดยญี่ปุ่นเป็นประเทศล่าสุดขอให้มีความอดทนอดกลั้น เนื่องจากรวมถึงประเทศอิหร่าน แล่วก็ประเทศอิหร่านเอง ก่อนหน้านี้สื่อทางการจีนรายงานว่าอีหร่านพร้อมจะอดทดอดกลั้นและไม่มีเจตนารมนณ์ในการสนทนาทางโทรศัพท์ ประเทศจีน กับรัฐมนตรีประเทศอิหร่าน เกี่ยวกับความตึงเระหว่างอีหร่านและอิสราเอลค่ะ</w:t>
      </w:r>
    </w:p>
    <w:p>
      <w:pPr>
        <w:pStyle w:val="BodyText"/>
      </w:pPr>
      <w:r>
        <w:t xml:space="preserve">(คุณพิมพิมล) แต่หากประเมินอุณหภูมิความขัดแย้งระหว่างอิสราเอลกับอิหร่านยังคงอยู่นะคะ เพราะว่าก่อนหน้านี้อิสราเอลประกาศการโจมตีของอิหร่าน ท่ามกลางการจับตามองกรอบเวลารวมถึงแนวทางการตอบโต้นะคะ มองว่าถ้าอิสราเอลขยับตัวนี่ อาจจะเป็นการเติมเชื้อไฟให้ปะทุขึ้นนะคะ</w:t>
      </w:r>
    </w:p>
    <w:p>
      <w:pPr>
        <w:pStyle w:val="BodyText"/>
      </w:pPr>
      <w:r>
        <w:t xml:space="preserve">(คุณพงศธัช) และสาเหุตนี้กังวลว่ามันจะทำให้สงครามบานปลาย กลายเป็นสงครามระดับภูมิภาคนะครับ เราก็เห็นเสียงตะวันตกที่พยายามแตะเบรกปรามอิสราเอลในเรื่องนี้ด้วยครับ คุณผู้ชมครับ ท่ามกลางเสียงเรียกร้องให้อิสราเอลความอดทน อดกลั้น อย่างถึงที่สุด เพื่อไม่ขยายวงจนกลายเป็นสงครามระดับภูมิภาค วันนี้ได้เห็นภาพ เฮอร์เซ ฮาเลวี ประธานคณะเสนาธิการกองทัพอิสราเอล ออกมาประกาศ ว่าอิหร่านจะต้องเผชิญผลจากการโจมตีของอิสราเอล เมื่อช่วงสุดสัปดาห์ที่ผ่านมาครับ</w:t>
      </w:r>
    </w:p>
    <w:p>
      <w:pPr>
        <w:pStyle w:val="BodyText"/>
      </w:pPr>
      <w:r>
        <w:t xml:space="preserve">[ภาษาต่างประเทศ]</w:t>
      </w:r>
    </w:p>
    <w:p>
      <w:pPr>
        <w:pStyle w:val="BodyText"/>
      </w:pPr>
      <w:r>
        <w:t xml:space="preserve">(คุณพงศธัช) ความกังไม่ได้เปิดเผยกระบวนการหรือกรอบเวลาในการตอบโต้ ความกังวลของถึงการตอบโต้ในครั้งนี้ ขณะที่รัฐมนตรีสงครามอิสราเอลได้ตัดการประชุมแุกเฉินเป็นรอบที่ 2 ถึงปัจจัยสำคัญการตอบโต้การโจมตีของอีหร่านด้วย โดยอิสราเอลพิจารณา 2 ปัจจัยสำคัยนั้น ก็คือการเปิดตอบโต้เปิดแนวรบใหม่ครับ เรามาดูไพ่ในมือของอิสราเอลกันนะครับ ผมปรับเป็นแผนที่ให้คุณณผู้ชมได้เข้าใจ มาดูแนวทางแรกในการตอบโต้อิหร่าน การโจมตีสำคัญทางเป้าหมายพื้นฐาน อาจจะเป็นโครงการพัฒนานิวเคลียร์ของอิหร่านวิธีนี้อาจจะนำไปสู่สงครามเต็มรูปแบบในตะวันออกกลาง แม้ว่ากลุ่มอิสราเอล อนุรักษ์นิยมจะสนับสนุนแนวทางนี้ก็ตามนะครับ แนวทางที่ 2 คืออะไร การโจมตีทางไซเบอร์อิหร่าน หรือว่าโจมตีกองกำลตัวแทน เช่น กองกำลังตัวแทนที่อยู่ในซีเรีย เป็นต้นนะครับ การโจมตีในลักษณะ นี้ก็อาจจะสร้างความกระอักกระอ่วน ถ้าอิหร่านชี้นิ้วไปที่อิสราเอลการโจมตี เพราะว่าการกระทำดังกล่าวเป็นการเปิดแผลถึงความ อิสราเอล ตลอดระยะเวลาหลายที่เดือนที่ผ่านมา จะเห็นว่าถือแต้มต่อเหนืออิหร่านครับ ว่าถ้าทั้ง 2 ประเทศเข้าสู่สงครามโดยคตรงเตรียมความพร้อมรับมือสงครามหลายแนวรบนะครับ แต่ว่าการกระโจมร่วมมือในเลบานอนก็อาจจะเป็ยภัยคุมคามร้ายแรงที่สุดในรอบ 50 ปี สงครามระดับภูมิภาค จำเป็นต้องใช้เครื่องกระสุน และระบบป้องกันภัยทางอากาศ ในขณะที่อิสราเอลเผชิญปัญหาขาดแคลนเครื่องกระสุนในกาซาด้วยนะครับ ถ้าอิหร่านและกองกำลังตัวแทน โจมตีแบบไม่แจ้งล่วงหน้า ก็อาจจะทำให้รระบบป้องกันภัยรับไม่ไหว ฝั่งของอีหร่านแสดงจุดยืนชัดเจนว่าไม่ต้องการมีส่วนร่วมกับความขัดแย้ง เพราะเศรษฐกิจของอิหร่าน ก็เดือดร้อนจากการที่คว่ำบาตรเป็นทุนเดิมอยู่แล้ว เป็นครั้งแรก เมื่อวันอาทิตย์ที่ผ่านมา เป็นการใช้สิทธิ์ป้องกันตามมาตรา 51 ของกฎบัตรสหประชาชาตินันเองครับ คุณผู้ชมจะเห็นว่าไพ่ทุกใบของอิสราเอล เต็มไปด้วยความสุ่มเสี่ยงทั้งสิ้นนะครับ สะท้อนใหเห็นสัญญาณตือนของรัฐมนตรีอิหร่านในวันนี้ด้วยครับ</w:t>
      </w:r>
    </w:p>
    <w:p>
      <w:pPr>
        <w:pStyle w:val="BodyText"/>
      </w:pPr>
      <w:r>
        <w:t xml:space="preserve">[ภาษาต่างประเทศ]</w:t>
      </w:r>
    </w:p>
    <w:p>
      <w:pPr>
        <w:pStyle w:val="BodyText"/>
      </w:pPr>
      <w:r>
        <w:t xml:space="preserve">(คุณพงศธัช) ความกังวลของของบรรดาชาติตะวันตก นำโดยสหรัฐฯ ก็สะท้อนให้เห็นจากบทสนทนาของผู้นำสหรัฐฯ กับผู้นำอิอิสราเอลแล้วก็ย้ำจุดยืน ไม่เข้าร่วมปฏิบัติการโจมตีตอบโต้อีหร่านแน่นอน แม้ว่าสหรัฐฯ จะสนับสนุนอิสราเอลการปกป้องของอิสราเอลก็ตาม นอกจากนี้ก็ยังร้องขอให้อิสราเอล พิจารณาอย่างระมัดระวัง เพื่อไม่ให้ความขัดแย้งขยายวงได้ครับ ไบเดนเองก็คงไม่ต้องการให้สหรัฐฯ ถูกถึงเข้าสู่สงครามในตะวันออกกลาง ก่อนการเลือกตั้งประธานาธิบดีในวันที่ 5 พฤศจิกายนนี้ด้วยครับ ยังเป็นสถานการณ์ที่เราต้องจับตามองอย่างใกล้ชิดนะครับ คุณวันวิสาข์ คุณพิมพิมล ทางฝั่งนายเบนจามิน เนทันยาฮู ก็ตอนนี้เผชิญแรงกดดันมากทีเดียว ไม่ว่าจะเลือกแนวทางไหนก็ตามนี่ ก็สั่นคลอนเสถียรของตัวเองทั้งสิ้นเลยครับ</w:t>
      </w:r>
    </w:p>
    <w:p>
      <w:pPr>
        <w:pStyle w:val="BodyText"/>
      </w:pPr>
      <w:r>
        <w:t xml:space="preserve">(คุณพิมพิมล) ค่ะ ขอบคุณคุณพงศธัชค่ะ คุณพิมพิมล) ค่ะ ขอบคุณคุณพงศธัชค่ะ ที่ยังอยู่การประเมินทั้ง 2 ฝ่าย ทั้งอิหร่ายและอิสราเอล ยังมีแรงงานไทยอีกจำนวนไม่น้อยค่ะ ตอนนี้ทำงานอยู่ที่อิสราเอลนะคะ หลายคนบอกว่าตอนนี้นายจากมีการจูงใจ โดยการเพิ่มค่าแรงให้กับแรงงาน และบางส่วนยังเชื่อว่ามาตราการต่าง ๆ แผนกา่รซักซ้อมจะทำให้ปลอดภัย ติดตามจากรายงานคุณวิลาศิณีย์ ศุภรส ค่ะ</w:t>
      </w:r>
    </w:p>
    <w:p>
      <w:pPr>
        <w:pStyle w:val="BodyText"/>
      </w:pPr>
      <w:r>
        <w:t xml:space="preserve">(คุณวิลาศิณีย์) แม้จะอยู่ในช่วงที่นายจ้างประกาศให้แรงงานทุกคนในฟาร์ม เฝ้าระวังการตอบโต้หรือโจมตี แต่แรงงานไทยกลุ่มนี้ ยังออกมาทำงานเก็บส้มตามปกติ วันละ 8 ชั่วโมง อยู่ตอนเหนือของอิสราเอล แผนซักซ้อมกรณีฉุกเฉินยังคงเป็นสถานการณ์สู้รบครั้งที่ผ่านมา คือ หากมีการประกาศ แรงงานทุกคนจะต้องวิ่งไปหลบในบังเกอร์ แต่ด้วยสถานการณ์ที่เกิดขึ้นในคืนวันที่ 12 เมษายน ทำให้แรงงานไทยหลายคนกังวลว่าหากมีการตอบโต้จริง อาจจะรุนแรงกว่าครั้งที่ผ่านมา</w:t>
      </w:r>
    </w:p>
    <w:p>
      <w:pPr>
        <w:pStyle w:val="BodyText"/>
      </w:pPr>
      <w:r>
        <w:t xml:space="preserve">(ผู้ให้สัมภาษณ์ชาย) ตรงนี้ปลอดภัยที่สุดแล้วครับ ชัยภูมิตรงนี้นะ ตรงนี้ครับ // ครั้งไหนที่รู้สึกว่ารุนแรงกว่ากัน // ครั้งนี้ครับ เพราะว่ามันมาถึงตัว มันมีระเบิดตกข้างนอกคิวบูธด้วย เห็นเป็นหลุม เป็นสะเก็ดอะไรอย่างนี้ครับ สัญญามัน 3 ปี 5 เดือนครับ ตอนนี้ ผมมาได้ประมาณ 2 ปี ถ้าสถานการณ์ไม่โอเคจริง ๆ ผมจะใช้สิทธิ์ลาพักร้อนครับ เพราะมันได้อีก 3 เดือน 3 เดือนก็น่าจะ… สถานการณ์ก็น่าจะดีขึ้น ไปพักร้อนอยู่ไทย อะไรอย่างนี้</w:t>
      </w:r>
    </w:p>
    <w:p>
      <w:pPr>
        <w:pStyle w:val="BodyText"/>
      </w:pPr>
      <w:r>
        <w:t xml:space="preserve">(คุณวิลาศิณีย์) ด้วยสถานการณ์ความไม่สงบ ที่ยังเกิดขึ้นอย่างต่อเนื่อง แรงงานไทยคนนี้บอกว่าที่ผ่านมาอิสราเอลประกาศขึ้นค่าแรงให้ 2 ครั้งเพื่อเป็นแรงจูงใจให้แรงงานทำงานต่อเนื่อง ไปพร้อม ๆ กับความเฝ้าระวังความปลอดภัยตามมาตรการ</w:t>
      </w:r>
    </w:p>
    <w:p>
      <w:pPr>
        <w:pStyle w:val="BodyText"/>
      </w:pPr>
      <w:r>
        <w:t xml:space="preserve">(ผู้ให้สัมภาษณ์ชาย) อันนี้ขึ้นครั้งที่ 2 แล้วครับ ครั้งแรกขึ้นจาก 29 เป็น 30 แล้ววันที่ 1 ที่ผ่านมานี่จาก 30 ขึ้นเป็น 33 ก็เป็นประมาณ 320 บาทต่อชั่วโมงน่ะครับ</w:t>
      </w:r>
    </w:p>
    <w:p>
      <w:pPr>
        <w:pStyle w:val="BodyText"/>
      </w:pPr>
      <w:r>
        <w:t xml:space="preserve">(คุณวิลาศิณีย์) อันนี้หมายถึงว่าการโจมตี ความไม่ปลอดภัย การโจมตี สงคราม</w:t>
      </w:r>
    </w:p>
    <w:p>
      <w:pPr>
        <w:pStyle w:val="BodyText"/>
      </w:pPr>
      <w:r>
        <w:t xml:space="preserve">(ผู้ให้สัมภาษณ์ชาย) อันนี้ไม่รู้ครับ อันนี้ไม่ทราบเหมือนกัน</w:t>
      </w:r>
    </w:p>
    <w:p>
      <w:pPr>
        <w:pStyle w:val="BodyText"/>
      </w:pPr>
      <w:r>
        <w:t xml:space="preserve">(คุณวิลาศิณีย์) แต่ก็คือมีการประกาศขึ้นให้ทุกคนใช่ไหมคะ // ทุกคนครับ // ทีมข่าวได้พูดคุยกับแม่ของแรงงานที่ถูกจับเป็นตัวประกัน ภาพของลูกชายปรากฏอย 4 ู่ในคลิปที่ถูกปล่อยออกมา เป็นคลิปที่ 2 ทุกวันนี้เธอบอกว่ายังคงโทรศัพท์เบอร์ลูกชาย แม้จะไม่มีเสียงตอบรับ สถานการณ์ที่เกิดขึ้นยิ่งทำให้กังวลเรื่องความปลอดภัย รวมถึงหลานชายอีกคน ที่เพิ่งเดินทางกลับไปทำงานอีกครั้ง เพราะคิดว่าสถานการณ์ดีขึ้นแล้ว</w:t>
      </w:r>
    </w:p>
    <w:p>
      <w:pPr>
        <w:pStyle w:val="BodyText"/>
      </w:pPr>
      <w:r>
        <w:t xml:space="preserve">(คุณอมร) … เขากลับมาแล้วเถือหนึ่งเดือนตุลาคม เขากลับมาแล้วเขาว่ามันเงียบ สงบแล้ว ไปแล้วบ่โดน พอกลับขึ้นมาบ่เป็นหยัง เขาว่า อยากให้สถานทูตเพิ่นช่วยได้ ก็ช่วย เอาค้นไข้ออกมา เพราะที่ว่าบ่มีส่วนเกี่ยวข้องอิหยัง ให้ลูก ให้หลานออกมา // สำหรับแรงงานไทยที่อยู่ในประเทศอิสราเอล ก่อนหน้ากระทรวงการต่างประเทศออกแถลงการณ์ในเฝ้าระวัง พร้อมติดตามข่าวสารท้องถิ่น และข่าวสารจากเอกอัคราชฑูตไทย แนวทางความปลอดภัยของทางการ วิลาศิณีย์ ศุภรส Thai PBS รายงาน</w:t>
      </w:r>
    </w:p>
    <w:p>
      <w:pPr>
        <w:pStyle w:val="BodyText"/>
      </w:pPr>
      <w:r>
        <w:t xml:space="preserve">[เสียงดนตรี] // หลังจากที่ฝ่ายต่อต้านยึดครองพื้นที่จังหวัดเมียวดี ของเมียนมาได้นะคะ แล้วก็ยังชักธงของกองทัพกระเหรี่ยงแห่งชาติ ประกาศชัยชนะ ล่าสุดทหารเมียนมาส่งเครื่องบินรบโจมตีทางอากาศตอบโต้ และก็พยายามส่งกองกำลังเพื่อยึดคืนค่ะ ภาพกลุ่มควันในพื้นที่เหนือบริเวณค่ายผาซอง หรือกองพันทหารที่ 275 ในจังหวัดเมียวดี ตรงข้ามแม่สอด จังหวัดตาก หลังจากกองทัพเมียนมาส่ง โจมตีทอากาศ เมื่อช่วงเวลา 10.00 น. วันนี้นะคะ เหตุการณ์นี้ทำให้เกิดไฟลุกไหม้ จนทำให้ฝ่ายต่อต้านเข้าไปหลุมหลบภัย การปฏิบัติการทางอากาศดังกล่าว เกิดขึ้นหลังกองกำลังกระเหรี่ยงแห่งชาติ พันเอกหม่อง ชิตู ผู้บังคับบัญชากองทัพ KNA สั่งในคนในกองทัพบัญชาดารยุทธวิถีบ้านปราการ ฝ่ายต่อต้านยึดได้เปลี่ยนธงชาติเมียนมาออก แล้วนำธงชาติของกองทัพ KNA ขึ้นสู่ยอดธงเสาแทน แล้วก็ยังมีการติดป้ายรับสมัครทหาร ให้ค่าตอบแทน 5,000 บาท เป็นการเพิ่มกำลังทหารรับมือกับเมียนมาค่ะ มีรายงานว่าทหารเมียนมาพยายามส่งกำลังมาที่จังหวัดเมียวดี เพื่อยึดคืนพื้นที่คืนจากฝ่ายต่อต้าน แต่ว่าถูกโจมตีระหว่างทางหลายครั้ง และทำให้สูญเสียกำลังไปจำนวนมาก รายงานว่านาายทหารยศพลเอก ตำแหน่งรองทหารบกเมียนมา ได้รับบาดเจ็บจากโดรนโจมตีของฝ่ายต่อต้าน แล้วถูกนำตัวส่งไปรักษาในโรงพยาบาลทหารที่ย่างกุ้งค่ะ เจ้าหน้าที่ฝ่ายความมั่นคงชายแดน ไทย-เมียนมา คาดการณ์ว่า หลังจากนี้ทหารเมใียนยมาจะหาวิธีการชิงพื้นที่คืน โดยเฉพาะเมียวดี เพราะจุดนั้นเป็นเมืองหน้าด่าน และมีการค้าชายแดน ที่่สร้างมูลค่าให้กับเมียนมา เคยมีมูลค่าสูงถึง 100,000 ล้านบาทต่อปี ในช่วงเวลาปกติค่ะ บริเวณชายแดน ไทย-เมียนมา ฝั่งอำเภอแม่สอด ทหารหน่วยเฉพาะกิจราชมนู นเรศวร จัดกำลังตลอด 24 ชั่วโมง โดยเฉพาะบริเวณสะพานมิตรภาพไทยเมียนมา แห่งที่ 2 โดยเฉพาะด่านผาซอง ซึ่งพบทหารเมียนมาจำนวนหนึ่ง ถอยมาตั้งหลักลริเวณด่านพรมแดน พรมแดนในจังหวัดเมียวดี สถานการณ์ที่เกิดขึ้นยังไม่กระทบกับการค้าบริเวณสะพานมิตรภาพไทยเมียนมา แห่งที่ 1 ยังมีการขนส่งสินค้าข้ามแดน โดยสังเกตุเห็นว่ารถที่ข้ามไปมาค่อนข้างน้อยนะคะ ส่วนหนึ่งมาจากการที่ผู้ประกอบการยังไม่ไว้วางใจสถานการณ์ในเมียนมาค่ะ หลังจากที่ได้กลับไปเฉลิมฉลองสงกรานต์กับครอบครัว เติมพลังกันแล้วนะคะ ก็ถึงเวลาต้องกลับกรุงเทพมหานครมาทำมาทำงานกันนะคะ ตอนนี้ถนนหลายสายที่มุ่งหน้าเข้ากรุงเทพมหานคร การจราจรเริ่มแน่นหลาย ๆ จุดด้วยกัน ซึ่งหลาย ๆ พื้นที่นะคะ ก็มีการระบายรถแล้วก็จัดการจราจรกันนะคะ เพื่ออำนวยความสะดวกค่ะ เราจะตรวจสอบจุดแรกกันเลยนะคะ เวลานี้จุดรวมรถที่มาจากภาคเหนือ มุ่งหน้าเข้าสู่กรุงเทพมหานคร แน่นอนค่ะ ที่จังหวัดนครสวรรค์รถมาก ทั้งเส้นทางเลี่ยงเมือง และเส้นทางปกติ เพราะว่าบางจุดเกิดอุบัติเหตุขึ้น มาจากอำเภอเมืองนครสวรรค์ คุณจิราพรเชิญค่ะ</w:t>
      </w:r>
    </w:p>
    <w:p>
      <w:pPr>
        <w:pStyle w:val="BodyText"/>
      </w:pPr>
      <w:r>
        <w:t xml:space="preserve">(คุณจิราพร) ค่ะ คุณวันวิสาข์ คุณพิมพิมลคะ 8 ชั่วโมงนะคะ ดิฉันเดินทางจากเชียงใหม่ แม่ว่ารถที่ขับเคลื่อนมาจากจังหวัดนครสวรรค์นี่ รถจะไม่ได้ติดขัดสะสม แต่จำนวนมากเลยค่ะ และที่สำคัญเกิดอุบัติเหตุบ่อยครั้งมาก จึงทำให้รถนั้นชะลอตัวตามตลอดที่เดินทางมานครสวรอยากจะให้คนผู้ชมดูภาพที่เราไปสำรวจมา อย่าง เส้นถนนเลี่ยงเมืองของนครสวรรค์ในบ่ายวันนี้ค่ะคุณผู้ชมคะ ซึ่งเป็นเส้นทางที่มีประชาชนหลีกลี่ยงการจราจรที่ติดขัด แล้วก็จะใช้เส้นทางนี้ ภาคเหนือนะคะ ทยอยเดินทางมารวมตัวกันที่นครสวรรค์ เพื่อเข้าสู่กรุงเทพมหานคร เส้นเลี่ยงเมืองนครสวรรค์รถจะมากเป็นช่วง ๆ ค่ะ ส่วนหนึ่งก็มาจากอุบัติเหตุที่บอกไปเมื่อสักครู่ให้รถมาการชะลอตัว และก็รถจะที่มีอุบัติเหตุนะคะ คุณผู้ชมค่ะ อย่างภาพที่เราเห็นกลับไม่ได้ส่งผลดีของพ่อค้าแม่ค้าที่เข้าได้มาปักหลักที่ถนนเส้นเมืองเพราะว่าลูกค้าประจำ อย่างเช่น รถบรรทุกที่จะซื้ออาหารการกินนี่ เขาไม่สามารถจอดได้ เพราะรถติดอย่างมากเลยค่ะ ทำให้หลายคนไม่อยากจะจอดแวะข้างทางค่ะ ไปฟังเสียงสะท้อนของพ่อค้ากันค่ะ</w:t>
      </w:r>
    </w:p>
    <w:p>
      <w:pPr>
        <w:pStyle w:val="BodyText"/>
      </w:pPr>
      <w:r>
        <w:t xml:space="preserve">(ผู้ให้สัมภาษณ์ชาย) เพราะถ้ายิ่งรถติดมาก ๆ นี่ คือพี่ พวกพี่ ก็จอดกันลำบาก ถ้ายิ่งจอดมาก รถก็ยิ่งติดเยอะ แต่ถ้าเป็นแบบว่ารถไหลไปเรื่อย ๆ แบบว่ารถไหล ๆ ไปเรื่อย ๆ อย่างนี้ครับ จะขายดีกว่า ก็เลยถามว่าอย่างวันนี้ จะเงียบ ช่วงกลางวันเงียบมาก เพิ่งมาได้ตอนเย็นนี่ครับ พอรถเริ่มเดินสะดวกนี่ ขณะที่สภาพการจราจรช่วง 6 โมงเย็น ช่วงที่เราบันทึกภาพที่นครสวรรค์ค่ะ รถยังสามารถทำความเร็วได้ค่ะ เพราะมีการเปิดช่องทางจราจร เพื่อที่จะทำให้รถนั้นสามารถที่จะขับขึ้นผ่านไปที่สะพานเดชาติวงศ์ได้ ที่มีรถติดสะสมนะคะ ซึ่งในช่วงของจังหวัดนครสวรรค์ รถจะวิ่งประมาณ 2,000 คันต่อวัน ในนช่วงเทศกาลสงกรานต์แบบนี้ค่ะ ขณะเดียวกันเราตรวจสอบความเร็วรถ ทำความเร็วรถได้ 80-90 กิโลเมตรต่อชั่วโมง ถือว่าค่อนข้างทำความเร็วรถได้เป็นอย่างดีนะคะ เราตรวจสอบทาง GPS ค่ะ ไปดูว่าช่วงผ่านนครสวรรค์นนี่ รถหนาแน่น ไม่ได้ติดขัดสะสม แล้วจะไปติดขัดตรงไหนของถนนสายเอเชียนะคะ รถจะไปชะลอตัวที่จังหวัดชัยนาทถึงจังหวัดพระนครศรีอยุธยาค่ะ ช่วงนั้นก็จะมีรถสะสมเป็นพิเศษ แต่อย่างไรก็ตามนะคะ ทางตำรวจทางหลววง เร่งระบายรถให้เร็วที่สุดเพราะว่าวันนี้จะเป็นอีกหนึ่งวันที่การจราจรบนถนนสายเหนือนั้น จะมุ่งหน้าเข้าสู่กรุงเทพมหานครพร้อมกัน คุณพิมพิมล คุณวันวิสาข์ ขอบคุณคุณจิราพรค่ะ ไปดูพื้นที่่สายหลักจากพื้นที่อิสานเข้าพื้นที่กรุงเทพมหานครบ้างนะคะ พบว่าปริมาณรถหนาแน่น บางช่วงติดสะสม เจ้าหน้าที่ก็มีการเร่งเปิดช่องทางพิเศษ ระบายรถค่ะ สภาพการจราจรบถนนมิตรภาพ มุ่งหน้าสู่จังหวัดนครราชสีมา ตลอดช่วงบ่าย พบว่าปริมาณรถเพิ่มขึ้น 3 ช่องและขอบไหล่ทางอีก 1 ช่องนะคะ ตั้งแต่อำเภอบัวลาย อำเภอสีดา อำเภอคง เรื่อยมา เรื่อยมาจนถึงตลาดแค อำเภอโนนสูง ที่ทำความเร็วแค่ 40-50 กิโลเมตรต่อชั่วโมง บางจุดติดสะสมสลับหยุดนิ่งค่ะ โดยเฉพาะบริเวณเข้าออกหน้าปั๊มน้ำมัน รถติดสะสมหลายกิโลเมตรนะคะ ทำให้ทางตำรวจทางหลวง เจ้าหน้าที่แขวงการทางหลวง เตรียมเปิดช่องทางพิเศษ ต้องแต่อำเภอเกษม อำเภอธารปราสาท อำเภอนนสูง ตลอดไปจนถึงอำเภอบ้านส้ม ตำบลดอนชมพู ระยะทาง 5 กิโลเมตร เป็นการระบายรถ ให้สามารถให้เคลื่อนตัวได้ดีขึ้น มีการควบคุมสัญญาณไฟเขียว ไฟแดงด้วยมือ คาดว่าคตลอดทั้งคืนนี้ ประชาชนจะเดินทางกลับอย่างหนาแน่น สภาพแบบนี้อาจจะแตกต่างอำเภอปากช่อง ตั้งแต่ช่องทางต่างระดับเขาใหญ่ ไปมอบันไดม้านปริมาณรถมาก ยังเคลื่อตัวได้ดี ไม่ติดขัด ได้เปิดช่องทางพิเศษหลายจุดที่หนองสาหร่าย ตำบลขนงพระ ตำบลปากช่อง ตำบลกลางดง ส่วนอีกเส้นหนึ่งค่ะ ถนน348 ระหว่างอำเภอโนนดินแดง จังหวัดบุรีรัมย์ อำเภอตาพระยา จังหวัดสระแก้ว รถหนาแน่นบางช่วงที่เป็นถนน 2 ช่องจราจร ก็มีการชะลอตัว แต่ไม่ถือเป็นการติดสะสมค่ะ ขยับเข้ามาดูบรรยากาศใกล้กรุงเทพฯ มากขึ้นนะคะ ถนนพหลโยธิน ช่วงอำเภอวังน้อย รถเริ่มหนาแน่สะสม บางช่วงก็เริ่มติดขัดนะคะ แม้ว่าตอนเช้า รถสามารถเคลื่อนตัวได้เรื่อย ๆ กับคุณ ทอฝัน เจ้าหน้าที่จัดการจราจรอย่างไรคะ</w:t>
      </w:r>
    </w:p>
    <w:p>
      <w:pPr>
        <w:pStyle w:val="BodyText"/>
      </w:pPr>
      <w:r>
        <w:t xml:space="preserve">(คุณทอฝัน) ค่ะ ตั้งแต่ช่วงเย็นจนถึงช่วงค่ำนะคะ ปริมาณรถขาเข้าเข้ามุ่งหน้าสู่กรุงเทพฯ ค่ะ ยังคงหนาแน่นค่ะ จากที่ดิฉันยืนอยู่ตรงนี้นะคะ คือวังน้อยค่ะ ปริมาณรถยังหนาแน่น ล่าสุดเมื่อช่วงเย็นที่ผ่านมานะคะ ตำรวจทางหลวงค่ะ ได้มีการเปิดช่องทางการจราจรพิเศษ เพื่อทำการระบายรถแล้วค่ะ จุดที่คุณผู้ชมเห็นนะคะ คือ ถนนขาเข้าบริเวณถนนพหลโยธินค่ะ ขาเข้ากรุงเทพมหานครค่ะ ซึ่งเมื่อสักครู่นี้ค่ะ ตำรวจทางหลวงได้เริ่มเปิดช่องทางพิเศษ เพื่อเริ่มระบายรถที่เริ่มหนาแน่นแล้ว โดยเริ่มจากกิโลเมตรที่ 99 จากเส้นทางสระบุรี เข้าพระนครศรีอยุธยา รวมระยะกว่า 20 กิโลเมตร ในขณะเดียวกัน ก่อนหน้านี้ค่ะคุณผู้ชม ดิฉันได้ไปผู้คุยกับคนขับรถดูโดยการสาธารณะ ที่เดินทางออกมาจากอำเภอบัวใหญ่ มีจุดหมาย คือ สถานีขนส่งหมอชิต บอกว่าวันนี้ช่วงเช้าตอนเริ่มออกเดินทาง ปริมาณรถยังไม่มาก สามารถทำความเร็วได้ปกติดีค่ะ</w:t>
      </w:r>
    </w:p>
    <w:p>
      <w:pPr>
        <w:pStyle w:val="BodyText"/>
      </w:pPr>
      <w:r>
        <w:t xml:space="preserve">(คุณจำนง) เขาปิดไม่ให้ขึ้น แต่ว่ารถวิ่งได้ปกติ ไม่ติด ตอนผมมายังไม่ติด มาแต่เช้า พอมาถึงที่สีคิ้วใช่ไหม มันจะมีทางด่วนขึ้นใช่ไหม แต่เขาไม่เปิด เขาเปิดแต่ขาไป ขากลับกรุงเทพฯ เขาไม่เปิด ผมเลยไม่ได้ขึ้น</w:t>
      </w:r>
    </w:p>
    <w:p>
      <w:pPr>
        <w:pStyle w:val="BodyText"/>
      </w:pPr>
      <w:r>
        <w:t xml:space="preserve">(คุณทอฝัน) แน่นอนค่ะ ว่าแตกต่างจากขณะนี้ ยิ่งดึก จำนวนรถก็ยิ่งมากขึ้นเรื่อย ๆ เพราะเมื่อ17.00 น. ที่ผ่านมา ตำรวจพิเศษ เพื่อทำการระบายรถแล้ว ตามที่ดิฉันได้รายงานไปเมื่อสักครู่นะคะ ร้อยตำรวจโทปรวัฒน์ กนกทอง รองสารวัตร สถานนีตำรวจ 1 อยุธยา คาดการณ์ว่า ช่วงพีกจะอยู่ที่ประมาณ 4 ทุ่มเป็นต้นไป เพราะบอกว่าถึงแม้ประชาชนบางส่วนจะมีการวางแผนการเดินทางกลับบ้าน เมื่อ 2-3 วันที่แล้วบางในบางส่วน แต่วันนี้ค่ะ ก็เป็นวันสุดท้ายแล้วนะคะ ที่ประชาชนจะเดินทางกลับไป ก่อนเริ่มทำงานในวันพรุ่งนี้ รถก็จะเยอะขึ้นเป็นพิเศษมากกว่าคืนวานนี้ค่ะ</w:t>
      </w:r>
    </w:p>
    <w:p>
      <w:pPr>
        <w:pStyle w:val="BodyText"/>
      </w:pPr>
      <w:r>
        <w:t xml:space="preserve">(ร้อยตำรวจโท ปรวัฒน์) ในข้อมูล เขาจะมีเดินทางกลับกันก่อนบ้าง อย่าง… แบ่งกันกลับบ้าง กว่าจะหมดนะครับ กว่าผมจะเก็บทุกอย่างเรียบร้อยก็ 4 ทุ่มกว่า แต่อย่างวันนี้นี่ วันนี้ที่มารู้สึกว่าเป็นวันสุดท้ายแล้ว เพราะว่าพรุ่งนี้เป็นวันทำงาน น่าจะมากกว่าวันนี้นะ เมื่อวาน 3 ทุ่มครึ่ง วันนี้น่าจะเที่ยงคืน หรือหลังเที่ยงคืนไป กว่าจะหมด คุณผู้ชมค่ะ และนีทคือบรรยากาศสด ๆ บนถนนพหลโยธินขณะนี้ และจะหนาแน่นเรื่อย ๆ ค่ะ โดยตำรวจทางหลวง คาดการณ์ว่า ในวันนี้ต่อเนื่องแบบนี้ไปจนถึงเวลาเที่ยงคืน หลังจากนั้นค่ะ น่าจะเคลียร์รถออกจากพื้นทีไ่ด้ทั้งหมดค่ะ คุณวันวิสาข์ คุณพิมพิมล</w:t>
      </w:r>
    </w:p>
    <w:p>
      <w:pPr>
        <w:pStyle w:val="BodyText"/>
      </w:pPr>
      <w:r>
        <w:t xml:space="preserve">(คุณวันวิสาข์) ค่ะ ขอบคุณคุณ ทอฝันค่ะ</w:t>
      </w:r>
    </w:p>
    <w:p>
      <w:pPr>
        <w:pStyle w:val="BodyText"/>
      </w:pPr>
      <w:r>
        <w:t xml:space="preserve">(คุณพิมพิมล) ส่วนหลายคนที่เดินทางรถโดยสาร ปลายทางมาที่ขนส่งหมอชิต 2 นะคะ ปรากฏว่าวันนี้ ถือว่าการให้บริการทีเดียว ไม่ค่อยแออัดสักเท่าไรนะคะ เราจะติดตามกัคุณธนนชัย เชิญค่ะ</w:t>
      </w:r>
    </w:p>
    <w:p>
      <w:pPr>
        <w:pStyle w:val="BodyText"/>
      </w:pPr>
      <w:r>
        <w:t xml:space="preserve">(คุณธนนชัย) ในช่วงค่ำของวันนี้นะคะ ที่สถานีขนส่งหมอชิต บรรยากาศเริ่มกลับมาคึกอีกแล้วนะครับ ได้พาผู้โดยสารมาที่ชานชาลาหนาแน่น ขณะที่จุดให้บริการแท็กซี่ก็มีแวะเวียนเข้ามาให้บริการอย่างต่อเนื่องครับ ครับ รวมการเดินทางกลับเข้าสู่กรุงเทพมหานคร ที่สถานีขนส่งหมอชิต 2 ในช่วงค่ำของวันนี้นะครับ กลับมาคึกคักอีกครั้ง กลับมาคึกคักมากขึ้น หลังจากช่วงเช้ามืดนะครับ ผู้โดยสารหนาแน่น ทำให้รถ Taxi ขาดระยะ ทำให้ประชาชนต้องรอรถเป็นเวลานาน ขณะที่ช่วงกลางวัน สถานการณ์ก็เข้าสู่ปกติ ผู้โดยสารทยอยเดินทางได้อย่างต่อเนื่องครับ แต่ยังมีปัญหารถแท็กซี่ขาดระยะเริ่มมีให้เห็นครับ แต่ก็ยังมีเข้ามาให้บริการผู้โดยสาร เพื่อระบายผู้โดยสารออกจากชานชะลาอยู่บ้างนะครับ สำหรับมาตรการก้ได้มีจ้าหน้าที่จากรมการขนส่งทางบกจิตอาสานะครับ เข้ามาคอยให้บริการผู้โดยสาร ประชาสัมพันธ์เส้นทางที่จะเชื่อมต่อไปยัง ขสมก. ครับ ผู้โดยสารที่มาใช้บริการขนส่งหมอชิตบางส่วน ที่เดินทางวันนี้ เนื่องจากหนีปะัญหารถติด และเตรียมที่จะทำงานในวันถัดไปนะครับ ส่วนกรณีที่มีการเปลี่ยนจุดให้บริการรถ Taxi ก็สามารถเป็นมาตรการในการแก้ปัญหาเรื่องแท็กซี่เถื่อน รถรับจ้างเถื่อนได้เป็นอย่างดีครับ</w:t>
      </w:r>
    </w:p>
    <w:p>
      <w:pPr>
        <w:pStyle w:val="BodyText"/>
      </w:pPr>
      <w:r>
        <w:t xml:space="preserve">(คุณศุภชัย) ที่ฝั่งนี้ผมรู้สึกว่ามันปลอดภัย เพราะว่าปีก่อน ๆ ผมเคยโดย Taxi โดยวินอะไรอย่างนี้ครับ ก็โดนหลอกมาเยอะแล้วครับ พอมาตรงนี้ก็รู้สึกว่าปลอดภัยขึ้นครับผม // ที่เดินทางวันนี้ เพราะว่าเดี๋ยวพรุ่งนี้จะทำงานราชการแล้ว กลัวมันเปิดมาแล้ว ย่างไรรถก็ติด ก็เกินคาดครับ รถไม่ติดเลยวันนี้ /// นอกจากนี้ ทีมข่าวยังได้สังเกตเทศกาลสงกรานต์ปปีนี้นะครับ จะมีนักท่องเที่ยวชาวต่างชาติเข้ามาใช้บริการสถานีขนส่งหมอชิตจำนวนมากนะครับ คาดว่าจะเดินทางท่องเที่ยวเทศกาลตามจังหวัดต่าง ๆ นะครับ แล้วก็เดินทางกลับกรุงเทพมหานคร พร้อมกับผู้โดยสารคนไทยครับ คุณพิมพิมล คุณวันวิสาข์ครับ สำหรับ Taxi ขาดระยะนะครับ ยังคงติดตามสถานการณ์ช่วงเช้ามืดของวันพรุ่งนี้ ว่าจะมีหน่วยงานที่เกี่ยวข้องเข้ามาดูแลหรือไม่ เพียงพอต่อการให้บริการผู้โดยสารในช่วงเช้ามืดของวันพรุ่งนี้ครับ ขอบคุณคุณธนนชัยค่ะ</w:t>
      </w:r>
    </w:p>
    <w:p>
      <w:pPr>
        <w:pStyle w:val="BodyText"/>
      </w:pPr>
      <w:r>
        <w:t xml:space="preserve">[เสียงดนตรี]</w:t>
      </w:r>
    </w:p>
    <w:p>
      <w:pPr>
        <w:pStyle w:val="BodyText"/>
      </w:pPr>
      <w:r>
        <w:t xml:space="preserve">(คุณวันวิสาข์) การขนย้ายกากแคดเมียมกลับไปที่บ่อฝังกลบ ที่จะหวัดตาก จะเริ่มตั้งแต่วันที่ 7 พฤษภาคมนี้นะคะ ตามแผนจะมีการเพิ่มรถบรรทุก เร็วขึ้น ภายใน 36 วัน ซึ่งจะเร็วกว่าแผนเดิมค่ะ แล้วทุกขั้นตอนก็มีข้อกำชับว่าจะต้องป้องกันการรั่วไหลฝุ่งกระจาย และไม่เกิดผลกระทบด้านสิ่งแวดล้อมค่ะ ตามที่นางสาวพิมพ์ภัทรา วิชัยกุล รัฐมนตรีว่าการกระทรวงอุตสาหกรรม รายงานผลอำนวยการขนย้ายกากแคดเมียมและกากสังกะสีของบริษัท เบาด์ แอนด์ บียอนด์ จำกัด มหาชน วิธีการ ก็คือจะเพิ่มจำนวนรถบรรทุก จาก 10 คัน เป็น 30 คันค่ะ เพื่อให้สามารถขนย้ายกากแคดเมียมได้ 450 ตันต่อวัน และจะเป็นการลดระยะเวลาในการขนย้าย จากเดิม 92 วัน เหลือ 36 วัน แล้วก็จะเริ่มเคลื่อนย้ายกาก งจากพืิ้นที่กรุงเทพฯ และชลบุรี 3 จุดพร้อมกัน วันที่ 7 พฤษภาคมนี้ หลังจากเตรียมความพร้อมบ่อฝังกลบ และทำความเข้าใจกับประชาชนรอบโรงงานที่จังหวัดตากค่ะ ถ้าไปดูเรื่องของการเตรียมบ่อฝังกลบนะคะ พื้นที่และการเหมืองแร่ ก็จะไปตรวจสอบของบ่อค่ะ พื้นบ่อที่ปูด้วยแผ่นพลาสติก HDPE หนา 1.5 มิลลิเมตร จะต้องปูลงไป 2 ชั้น ต้องอยู่ในสภาพดี ไม่ฉีกขาด ป้องกันการรั่วไหลของกากได้นะคะ ส่วนขั้นตอนในการฝังกลบ ก็จะมีการสเปรย์น้ำบ่อฝังกลบระหว่างลงหลุม ป้องกันการแพร่กระจายจากฝุ่นผง หลังจากที่นำลงบ่อจนหมดแล้ว ทีนี้ก็จะเคลียร์แล้วก็เททราย แล้วก็มีการปูด้วยพลาสติก SPED HDPE อีกชั้นหนึ่งค่ะ ก่อนจะมีการเทคอนกรีตเสริมเหล็กปิดบ่อ เป็นขั้นตอนสุดท้าย ส่วนกากแคดเมียม ก็จะหาถุงบิ๊กแบ็กมาสวมทับถุงเดิมไปอีกชั้นหนึ่งนะคะ หรือดับเบิลแบ็กขึ้นไป ก่อนจะมีการขนส่ง เพื่อให้แน่ใจว่าจะไม่มีการรั่วไหลหรือฝุ้งกระจายระหว่างขนส่ง หลังจากปิดหลุมฝังกลบแล้วก็จะติดตามคุณสมบัติของน้ำใต้ดินจากบอกสังเกตการณ์รอบ ๆ พื้นที่ ทุก ๆ 3 เดือน เพื่อให้มั่นใจว่าไม่มีการรั่วไหลของกากแคดเมียม ด้านนายอัครเดช วงศ์พิทักษ์โรจน์ สส. ราชบุรี พรรครวมไทยสร้างชาติ ในฐานประธานคณะกรรมาธิการการอุตสาหกรรม สภาผู้แทนราษฎร พรุ่งนี้ได้เชิญ 6 หน่วยงานหลัก มาประชุมกันที่รัฐสภา ประเด็นหลัก ๆ คือ จะมีการขนอย่างไรให้ปลอดภัยที่สุด ต้องชี้แจงได้ หลังจากมีการร้องเรียนว่ากากแคดเมียมที่มีการทิ้งไว้ โดยไม่มีการหาตู้คอนเทนเนอร์มาบรรจุ ส่งที่ทางคณะกรรมธอิการบอกว่ากังวลที่สุดนะคะ และมีการยืนยันว่ามีเจ้าหน้าที่ของรัฐรับผลประโยชน์เรื่องนี้อย่างแน่นอน กากแร่อันตรายมาจังหวัดสมุทรสาคร แล้วกระจายไปยังจุดต่าง ๆ ทั้งชลบุรี และกรุงเทพฯ ได้ โดยกรรมาธิการจะทำผู้กระทำความผดมาลงโทษให้ได้ มีรายงานว่าวันพรุ่งนี้ทางสำนักงานอุตสาหกรรมจังหวัดสมุทรสาคร จะไปร้องทุกข์กล่าวโทษ การกระทำความผิดของผู้ครอบครองกากแคดเมียม กับทาง บก.ปทส. นะคะ เพื่อมีการเอาผิด กับผู้ที่มีการทำผิดกัข้อมูลต่าง ๆ ส่วนการประชุมหารือของหน่วยงานที่เกี่ยวข้อง สำหรับแผนการขนย้ายกากแคดเมียมนั้น จะหารือกันวันที่ 18 เมษายน ค่ะ</w:t>
      </w:r>
    </w:p>
    <w:p>
      <w:pPr>
        <w:pStyle w:val="BodyText"/>
      </w:pPr>
      <w:r>
        <w:t xml:space="preserve">(คุณพิมพิมล) ค่ะ พรุ่งนี้ก็เช่นกันค่ะ พื้นฐานและการเหมืองแร่ เขาจะมีความพร้อมเป็นบ่อเดิมที่จังหวัดตากนั่นแหละนะคะ แต่ตอนนี้ชาวบ้านที่อยู่ในพื้นที่ใกล้เคียงกับบ่อกักเก็บแร่ แล้วก็เตรียมเคลื่อนไหวคัดค้านค่ะ นี่เป็นภาพมุมสุงของบ่อกับกากแร่สังกะสี และแร่สังกะสีและกากแร่แคดเมียมที่จังหวัดตากนะคะ คุณผู้ชมจะเห็นว่าจะไม่ได้ไกลจากแม่น้ำปิงเลย และแถมแทบรอบ ๆ จะเห็นว่าไม่ได้ ว่าการกระทรวงอุตสาหกรรม จะมีการเคลื่อนย้ายกากแคดเมียมที่สมุทรสาคร กรุงเทพมหานคร กลับไปฝังกลบในพื้นที่เดิม ในวันที่ 7 พฤษภาคม เรื่องนี้ก็สร้างความกังวลใจให้ชาวบ้านนะคะ โดยเฉพาะประเด็นที่ว่าบ่อเดิมที่มีอยู่อย่าจจะที่จะกักเก็บกากแคดเมียมได้ เพราะว่ามีความเสียหายเกิดขึ้นกับการขุดขึ้นมาก่อนหน้านี้ ถ้าเป็นไปได้ อยากจะให้หน่วยงานที่เกี่ยวข้องไปกำจัดด้วยวิธีอื่น อยากให้เอาออกไปค่ะ</w:t>
      </w:r>
    </w:p>
    <w:p>
      <w:pPr>
        <w:pStyle w:val="BodyText"/>
      </w:pPr>
      <w:r>
        <w:t xml:space="preserve">(ผู้ให้สัมภาษณ์หญิง) ไม่อยากให้ไปทำกระบวนการอย่างไรให้มันถูกต้อง และส่งไปยังพื้นที่ที่ทำสามารถกำจัดได้ หรือปทำกระบวนการอย่างไรให้มันถูกต้อง และส่งไปยังพื้นที่ที่ทำสามารถกำจัดได้ หรือได้ ไปต่างประเทศก็ได้ ทำให้ถูกต้อง โดยไม่ต้องขนกลับมาที่เดิม เพราะถ้าขนกลับเอามาที่เดิม บ่อต้องทำใหม่ ถ้าพูดถึง 7 พฤษภาคมนี้ ถ้าเอามาบ่อก็ต้องทำใหม่ อย่างไรก็ทำไม่ได้อยู่แล้วค่ะ ก็ห่วง กังวล ถ้าเอามาบ่อเดิมไม่ได้ค่ะ เพราะบ่อเดิมมันร้าน // มีรายงานค่ะ ว่าทีมอุตสาหกรรมพื้นฐานและการเหมืองแร่จะส่งทีมเข้าไปตรวจสอบปลอดภัยของบ่อ รวมกับทางโยธาธิการของจังหวัด และหน่วยงานที่เกี่ยวข้องนะคะ โดยการตรวจสอบ จะเริ่มด้วยพื้นบ่อ ที่ปูด้วยแผ่นพลาสติก ไม่มีการฉีกขาด สามารถป้องกันกากรั่วไหลของกากได้หรือไม่ แล้วก็ตรวจสอบความมั่นคงแข็งแรงของพื้นปูน และขอบบ่อ หากไม่มั่นคง แข็งแรง จะสั่งการให้มีการปรับปรุงให้เรียบร้อยเลยค่ะ การตรวจสอบ ก็คาดว่าจะทราบผลเลยในวันพรุงนี้นะคะ ส่วนกระแสข่าวว่าจะมีการเคลื่อนไหวคัดค้าน ทางตัวแทนชาวบ้านบอกยังไม่สามารถให้ความเห็นได้ เพราะว่าต้องประเมินความชัดเจนจากภาครัฐ ดำเนินการอย่างไร มีมาตรการอย่างไร ไม่ให้ส่งผลกระทบต่อประชาชนในพื้นที่ค่ะ // หน่วยงานรัฐ ได้เปิดเผยถึงแผนการขนย้ายออกมาแล้ว แต่มุมมองสิ่งแวดล้อมออกมาตั้งข้อสังเกตค่ะ ว่าการนำไปฝังกลมอยู่ที่เดิมนั้น จะขัดกับข้อกฎหรือไม่ ซึ่งเคยเป็นโรงถลุงสังกะสี อยู่ในสถานะปิดตัวแล้ว ติดตามจากรายงานของคุณเจษฎา ต้นจำปา ค่ะ</w:t>
      </w:r>
    </w:p>
    <w:p>
      <w:pPr>
        <w:pStyle w:val="BodyText"/>
      </w:pPr>
      <w:r>
        <w:t xml:space="preserve">(คุณเจษฎา) บ่อฝังกลบปลอดภัย หรือว่า Secure Landfill ภายในพื้นที่ โรงถลุงสังกะสีบริษัท เบาด์ แอนด์ บียอนด์ จำกัด จังหวัดตาก เพื่อเปิดออกขนย้ายกากแคดเมียมออกไปก่อนหน้านี้ บ่อฝังกลบทั้งคู่เป็นจุดที่ถูกระบุว่ากากแคดเมียมที่ตรวจพบในสมุทรสาคร ชลบุรี และกรุงเทพมหานคร มาฝังการตั้งคำถามจากชาวบ้านในพื้นที่</w:t>
      </w:r>
    </w:p>
    <w:p>
      <w:pPr>
        <w:pStyle w:val="BodyText"/>
      </w:pPr>
      <w:r>
        <w:t xml:space="preserve">(คุณศุภโรฒ) ส่วนลึก ๆ ของพวกเราไม่ยินยอม ขายไปแล้ว ก็ขายออกไป ดีกว่าเอากลับมา แล้วมาฝังกลบ เราก็ไม่รู้ว่าเมื่อไหร่ มันจะประทุออกมา มันมีการใช้เครื่องจักรกลหนักมาขุดมาอะไร ถามว่าบ่อเสียหายไหม เราไม่เชื่อมั่นว่ามันดี เราคิดว่ามันต้องมีการชำรุด ถุงบิ๊กแบ็กกากแคดเมียมที่พบในบริษัท เจ แอนด์ บี เมททอล จำกัด และที่จังหวัดสมุทรสาคร และบริษัท อิฟง จำกัด จังหวัดชลบุรี บางส่วนพบว่าเป็นฝุ่นผง ดังนั้น การขนย้ายกลับ ในสภาพที่ยังไม่ได้รับการยืนยัน เรืองของการปรับเสถียร อาจส่งผลเรื่องความปลอดภัย และอาจมีผลทางกฎหมาย เพราะการปรับเสถียร ต้องมีการดำเนินการโดยโรงงานที่มีใบอนุญาตประเภท 101 ที่ผ่านมา โรงถลุงแร่งกะสี ต้นทางของกากแคดเมียม ใช้อำนาจที่ระบุไว้ใน EIA ที่ทำหลุมฝังกลบ แต่ตอนนี้พบว่าปิดกิจการไปแล้ว // ในหลักการกฎหมายนี่ ที่นู่นไม่สามารถทำการฝังกลบได้ เพราะเขาไม่มีใบอนุญาต 101 ในสมัยก่อน เขาฝังกลบได้ด้วย EIA พอเขาไปเปิดบ่อนี่กฎหมายมันเปลี่ยน พอมันเปลี่ยน เขาต้องทำ 101 การทำ 101 นี่ มันก็ใช้เวลาในการทำ EIA ด้วย นาน ฉะนั้น วิธีการที่ผมแนะนำ ใน Facebook นี่ ก็เหมือนกับท่านอาจารย์สนธิ คชวัฒน์ เราควรจะฝังกลบในจุดที่มีโรงงาน 101 และอยู่ใกล้กับจังหวัดชลบุรี สมุทรสาคร แล้วก็กรุงเทพฯ ตอนนี้เราพบกากแคดเมียมพวกนี้ เพื่อความปลอดภัยครับ // อีกข้อกังวลจากองค์การด้วยสิ่งแวดล้อม ที่เกิดขึ้นกับสภาพบ่อฝังกลบเดิม ที่อาจจะจำเป็นต้องศึกษา รายงานผลกระทบทางสิ่งแวดล้อมใหม่</w:t>
      </w:r>
    </w:p>
    <w:p>
      <w:pPr>
        <w:pStyle w:val="BodyText"/>
      </w:pPr>
      <w:r>
        <w:t xml:space="preserve">(คุณเพ็ญโฉม) เขาเหมือนกับต้องทำ EIA ฉบับใหม่นี่ พี่ก็ยังคิดว่าเขาทำผิดขั้นตอนอยู่ กับกฎหมายอยู่ เพราะฉะนั้นนี่ ป็นที่น่าจับตาดูมาก ๆ เลย ว่าจะทำผิดกฎหมายซ้ำกันแล้วกี่ครั้ง การขนกลับนี่ เข้าก็ต้องมีหลักที่ปฏิบัติตามที่เข้มงวด เคร่งครี เพื่อป้องกันโอกาสการกระจาย การตกหล่น ทีนี้ถ้าเขาใช้บ่อเดิม เราจะเห็นว่าบ่อเดิมจะเห็นว่าไอ้แผ่น HDPE มันแปลก มันหลุดออกมา ว่า เขาจะต้องทำตรงนี้ใหม่หมดเลย ตามหลักการ ระบบ Secure Landfill ระบุองค์ประกอบสำคัญไว้ 5 ข้อ คือ ต้องมีระบบกันซึมใต้กลุม ระบบรวบรวมน้ำระบบ ระบบปิดคลุมบนหลุม และระบบติดตามการปนเปื้อนน้ำใต้ดิน ส่วนจัดการกากของเสียอุตสาหกรรม กรณีเป็นของเหลวชุบโลหะ กรด ด่าง สารเคมีเสื่อมสภาพ ต้องเข้าสู่ระบบบำบัดก่อน แต่หากเป็นกากของเสียที่เป็นองแข็ง ในประเภทที่กฎหมายกำหนด จะต้องเข้าระบบปรับเสถียร เพื่อนำไปกลบที่หลุมฝังกลบอย่างปลอดภัย เจษฎา จำปา Thai PBS รายงาน</w:t>
      </w:r>
    </w:p>
    <w:p>
      <w:pPr>
        <w:pStyle w:val="BodyText"/>
      </w:pPr>
      <w:r>
        <w:t xml:space="preserve">(คุณพิมพิมล) เมื่อวานนี้ คุณเศทวีสิน ไปรดน้ำขอพรนานายทักษิณ ชินวัตร นะคะ ถึงแม้จะมีการระบุข้อความว่ามาทำตามประเพณีแต่ก็มีคำถามว่าเป็นการมาปรึกษาหารือด้วยหรือไม่ เพราะว่าเข้าไปพบนายทักษินนี่ ประมาณชั่วโมงเศเมื่อนายกรัฐมนตรีถูกถามค่ะ ก็ตอบบอกแบบนี้นะคะ บอกว่าภูมิคุ้มกันไม่ให้หลุดจากเก้าอี้รัฐมนตรี คือ การทำงาน ไม่ใช่การวิ่งเต้นหาคนช่วยค่ะ ภาพที่นายเศรษฐษ ทวีสิน นายกรัฐมนตรีเข้ารดน้ำขอพรนายทักษิณ ชินวัตร ที่บ้านจันทร์ส่องหล้า ว่าไม่ได้ไปหารือเรื่องปรับ ครม. แต่นายกรัฐมนตรีว่าสิ่งที่ได้พูดคุยหรือหารือ คือเรื่องบ้านเมืองบ้านเมือง นายทักษินนั้นบอกว่า พร้อมเป็นที่ปรึกษาให้ทุกเรื่องค่ะ</w:t>
      </w:r>
    </w:p>
    <w:p>
      <w:pPr>
        <w:pStyle w:val="BodyText"/>
      </w:pPr>
      <w:r>
        <w:t xml:space="preserve">(ผู้สื่อข่าว) ท่านนายกฯ ทักษิณแนะนำอะไรบ้าง ครับ ในการทำงาน</w:t>
      </w:r>
    </w:p>
    <w:p>
      <w:pPr>
        <w:pStyle w:val="BodyText"/>
      </w:pPr>
      <w:r>
        <w:t xml:space="preserve">(คุณเศรษฐา) ไม่มีครับ ก็พูดคุยเรื่องภาษาบ้านเมืองธรรมดาครับ แชร์ข้อมูลกันว่าสมัยท่านมีอะไรบ้าง สมัยนี้โลกมีอะไรบ้าง ก็ท่านก็มีกำลังใจให้นะครับ เป็นผู้ใหญ่ในบ้านเมืองนะครับ ท่านก็เป็นห่วงเรื่องบ้านเมือง เรื่องต่าง ๆ ที่ผมคุย ก็เป็นเรื่องที่คุยอยู่แล้ว ในทุก ๆ ด้าน ทุกมิตินะครับ ถ้าต้องการความช่วยเหลือจากท่าน ท่านก็พร้อมให้คำแนะนำ</w:t>
      </w:r>
    </w:p>
    <w:p>
      <w:pPr>
        <w:pStyle w:val="BodyText"/>
      </w:pPr>
      <w:r>
        <w:t xml:space="preserve">(คุณวันวิสาข์) คำพูดที่บอกว่าพร้อมให้คำแนะนำ พร้อมให้คำปรึกษา ทำให้บางฝ่าย ตัความถึงเหตุผลที่ไม่จำเป็นต้องรับตำแหน่งใน ครม. และน่าจะเป็นสัญญาณที่ชัดขึ้นเรื่องการปรับ ครม. เพราะว่านายกรัฐมนตรีภูมิคุ้มกันที่จะไม่ให้หยุดจากเก้าอี้รัฐมนตรี ไม่ต้องวิ่งเต้นหาคนช่วยค่ะ ต้องมีการพูดคุยกับรัฐมนตรี ที่วิเคราะห์กันไหมครับ ว่าต้องมีการเปลี่ยน</w:t>
      </w:r>
    </w:p>
    <w:p>
      <w:pPr>
        <w:pStyle w:val="BodyText"/>
      </w:pPr>
      <w:r>
        <w:t xml:space="preserve">(คุณเศรษฐา) ผมไม่ได้เป็นคนเขียน ผมไม่เคลียร์อยู่แล้ว ทุก ๆ ท่านทำงานมากกว่าที่มีข่าวเรื่องปรับคณะรัฐมนตรี เกิดเรื่องที่ดีที่สุดคือการทำงานนะครับ การทำงานที่ถูกต้อง ดำเนินตามนโยบายของรัฐบาลนะครับ ของแต่ละกระทรวงแต่ละกระทรวงก็มีนโยบายเรือธงอยู่แล้ว ทุกท่านทราบอยู่แล้วว่าต้องทำอะไรบ้าง // แล้วในส่วนของพรรคร่วมได้ส่งสัญญาณมาถึงท่านไหมครับ</w:t>
      </w:r>
    </w:p>
    <w:p>
      <w:pPr>
        <w:pStyle w:val="BodyText"/>
      </w:pPr>
      <w:r>
        <w:t xml:space="preserve">(คุณเศรษฐา) เขาก็ทราบอยู่แล้ว เขาคงมี… ว่าใครอยากปรับใครบ้างนะครับ นะฮะ แต่ว่าแน่นอนครับ อย่างเช่น ทางประชารัฐก็ยังเหลือเก้าอี้อยู่ เก้าอี้หนึ่งนะครับ</w:t>
      </w:r>
    </w:p>
    <w:p>
      <w:pPr>
        <w:pStyle w:val="BodyText"/>
      </w:pPr>
      <w:r>
        <w:t xml:space="preserve">(คุณพิมพิมล) สอดคล้องกับรายงานข่าวรัฐบาล พรรคพลังประชารัฐ ที่ยังเหลือโควตารัฐมนตรีว่างอีก 1 ตำแหน่ง พรรคยังคงเสนอชื่อ นายไผ่ ลิกค์ สส. กำแพงเรชถ้าคุณสมบัติ ยังเป็นที่สงสัย นายอัฐกร ศิริรัฐยากร สส.ฉะเชิงเทรา เข้ามารับตำแหน่งค่ะ ส่วนโควต้าของพรรคเพื่อไทย ยังมีอีก 1 ตำแหน่ง ที่ยังคงเป็นชื่อของนายนายพิชิต ชื่นบานนะคะ ของพรรคภูมิใจไทย ในพรรคยืนยัน ได้ยืนยันว่านายอนุทิน ชาญวีรกูล ไม่มีการปรับตำแหน่งใด ๆ แต่สำหรับพรรครวมไทยสร้าง ยื่นเสนอขอควตาแล้ว ถ้าหากผู้ปฏิเสธ ก็ขอขออภัยค่ะ ตำแหน่งนายกรัฐมนตรีแทนค่ะ ในโอกาสเดียวกันนี้ นายวิสุทธิ์ ไชยณรุณ ประธานวิปรัฐบาล เตรียมจะยกเครื่องใหม่ให้เข้มแข็งกว่าเดิม การเมือง สอดรับกับแนวทางสมัยใหม่ ตามยุค นางสาวแพทองธาร ชินวัตรตามยุคพรรคเพื่อไทย ที่นางสารแพทางธาร เป็นหัวหน้าพรรค โดยเฉพาะองค์ประชุมสภาที่จะต้องไม่ล่มเด็ดขาดค่ะ</w:t>
      </w:r>
    </w:p>
    <w:p>
      <w:pPr>
        <w:pStyle w:val="BodyText"/>
      </w:pPr>
      <w:r>
        <w:t xml:space="preserve">(คุณวันวิสาข์) จับตากันมาเกือบเดือนแล้วนะคะ สำหรับกระแสการปรับ ครม. ทั้งจับท่าที ปฏิกิริยา แล้วก็ปรากฏการต่าง ๆ โดยล่าสุดก็มาจากนายกรัฐมนตรีเองนะคะ มีการวิเคราะห์กันค่ะ ว่าการปรับคณะรัฐมนตรีนั้น อาจจะไม่ใช่แค่เหตุผลที่จะต้องวางคนให้ถูกกับงานเท่านั้น แต่อาจจะมีผลเรื่องการติดตามนโยบายเรือธงด้วย ติดตามจากรายงานคุณญาณี ไหว้ครู ค่ะ</w:t>
      </w:r>
    </w:p>
    <w:p>
      <w:pPr>
        <w:pStyle w:val="BodyText"/>
      </w:pPr>
      <w:r>
        <w:t xml:space="preserve">(คุณยานี) 1 เดือนแล้ว ครม. เศรษฐา 1 หรือจะด้วยเหตุผลอื่นต่าง ๆ นานา และจากที่ปฏิเสธก็แบ่งรับ แบ่งสู้ และกลายเป็นคำยอมรับ… ญัตติของวุฒิฯ และของสภานั้นก็ครั้งหนึ่ง ที่ผ่านมานายกรัฐมนตรีปฏิเสธเสียงแข็งและหนักแน่น ว่าไม่มีการพูดคุยเรื่องการปรับ ครม. แม่เฉี่ยวนิดเดียว ก็ไม่มี และเมื่อกระแสถูกกระพือ ลือหนาหูถี่ยิน คำตอบสั้น ๆ หลังถูกถาม คือ เหรอครับ ช่วงล่องใต้ไปสุราษฯ นครศรีธรรมราช นายกรัฐมนตรีเกือบจะหลุดปากยอมรับ แต่ก็กลับลำ ถูกถาม ยัดเยียดให้มีการปรับ ครม. คำตอบเป็นเพียงหลักการ ว่าปรับ ครม. อย่างถูกต้องเหมาะสม ไม่ใช่แค่ฝ่ายบริหาร แต่คำนึงถึงฝ่ายนิติบัญญัติ ซึ่งหมายถึงฝ่ายพรรคร่วมรัฐบาล จากนั้นก็มาต่อยอดคำอธิบาย เรื่องการปรับ ครม. โดยระหว่างลงพื้นที่ร่วมกิจกรรมสงกรานต์ วันหยุดที่หัวหิน เพิ่มเติมว่าปรับเล็ก ปรับใหญ่ หรือจะปรับครั้งแรก ครั้งสุดท้าย จะส่งผลกระทบต่องานและความรู้สึกของรัฐมนตรี แต่นายกรัฐมนตรีก็ปิดฉากย้ำว่า ปรับเพื่อให้ถูกฝา ถูกคน ถึงตอนนี้นายกรัฐมนตรีบอกเลยว่า วันหนึ่งก็ต้องปรับ ครม. ก่อนจะสั่งเคาะข้อสังเกตที่จะควบว่าการกลาโหม การคลัง เพราะภาพการตวรจเยี่ยมกองทัพ และความสนิทสนมส่วนตัว ก่อนจะออกตัวว่าอาจจะไม่ใช่ข้อเท็จจริงก็ได้</w:t>
      </w:r>
    </w:p>
    <w:p>
      <w:pPr>
        <w:pStyle w:val="BodyText"/>
      </w:pPr>
      <w:r>
        <w:t xml:space="preserve">(คุณเศรษฐา) คงจะเป็นเรื่องที่ผมไปเยี่ยมทหาร เรื่องของบ้านพัก เรื่องที่ผมมีการสนิทเป็นการส่วนตัวกับทางท่าน ผบ. ต่อ กับ ผบ. อ๊อฟนะครับ มีการยกหูคุยกัน มีการพูดคุยกันได้ มันเป็นหน้าที่อยู่แล้ว ผมเป็นนายกรัฐมนตรี ผมขอท่านไปอยากให้ช่วยดูแลเรื่องชายแดน เรื่องของพื้นที่ทำกินของราษฎร ท่านก็ตอบสนองได้ดี ที่ตรงนี้ต้องเป็นผู้บังคับบัญชาโดยตรง หรือรัฐมนตรีกลาโหมนะครับ // ส่วนของสังเกตนายกรัฐมนตรีจะไม่ควบกับการคลัง ที่กำลังถูกจับตามองจากโครงการดิจิทัลวอลเล็ต โดยเฉพาะปมที่มาของโครงการ ส่วนหนึ่งจะมาจาก ธ.ก.ส. ซึ่งมีสถานะตำแหน่งซ้ำซ้อน อาจถูกตีความเป็นความผิดซ้ำซ้อน และการกระทำขัดกันแห่งผลประโยชน์ ในขณะเดียวกัน ทางเศรษฐา อีกฐานะหนึ่งก็เป็นว่าการกระทรวงการคลัง ก็เป็นประธานของ ธ.ก.ส. เห็นไหม เป็นประธาน เพราะฉะนั้น นายกเศรษฐาประธาน จะเอาเงินของ ธ.ก.ส. เอามาใช้จ่ายผิดวัตถุประสงค์ มันก็ผิดวัตถุประสงค์ซ้ำซ้อนกันไปเลย การเป็นเรื่องนี้ผิกกฎหมายหลายฉบับ ผิดกฎหมายหลายฉบับเลย ซึ่งอาจารย์ยังไม่รู้เลย ว่าจะส่งให้คณะกรรมการกฤษฎีกาหรือเปล่า แต่เพียงแค่ชื่อนี่ นายกไม่ต้องไปอ่านรายละเอียดเลยนะ พระราชบัญญัติธนาคารเพื่อการเกษตรและสหกรณ์การเกษตร ต้องเกี่ยวกับการเกษตรทั้งหลาย ที่กฎหมายฉบับนี้บัญญัตินิยามเอาไว้ กรณีจากปมโครงการดิจิทัลวอลเล็ต นักวิชาการชี้ได้ อาจจะเป็นไปได้ที่จะเกี่ยวข้องกับเหตุผลปรับ ครม. และกรณีนายกรัฐมนตรีที่จะไม่ควบตำแหน่งว่าการคลัง รวมไปถึงเป็นการต่อรองขอเสียงโหวต เพื่อเดินหน้า ครม. ที่เป็นความรับผิดชอบ ทั้งในเชิงกฎหมายและการเมือง และเชิงการเมือง Thai PBS รายงาน</w:t>
      </w:r>
    </w:p>
    <w:p>
      <w:pPr>
        <w:pStyle w:val="BodyText"/>
      </w:pPr>
      <w:r>
        <w:t xml:space="preserve">(คุณพิมพิมล) ช่วงนี้ไปตรวจสอบสภาพการจราจรที่มาจากภาคใต้กันบ้างนะคะ ที่ถนนพระราม 2 จุดที่เป็นห่วง ก็คือช่วงโครงการก่อสร้างทางยกระดับ ตั้งแต่กิโลเมตรที่ 19 ขาเข้า สำหรับตอนนี้รถสายใต้ถนนเพชรเกษมทยอยเข้าอยู่นะคะ คุณภควัต โฉมศรี รายงานมาจากสะพานพระราม 2 ค่ะ เชิญค่ะ</w:t>
      </w:r>
    </w:p>
    <w:p>
      <w:pPr>
        <w:pStyle w:val="BodyText"/>
      </w:pPr>
      <w:r>
        <w:t xml:space="preserve">(คุณภัควัต) ในช่วงกิโลเมตรที่ 45-46 กิโลเมตรช่วงนี้ช่วงหยุดยาวถนนพระราม 2 นะครับ กรุงเทพมหานครถูกจับตาว่ามากที่สุดครับ เพราะว่าถ้าดูบรรยากาศสด ๆ ณ ขณะนี้ ตรงนี้ คือ บริเวณสะพานลายที่กิโลเมตรที่ 36 ครับ จะเป็นจุดเริ่มต้นของโครงการก่อสร้างทางยกระดับ คุณจะเห็นเส้นทางเบี่ยงที่แบริเออร์ตีจาก 4 ช่องทางจราจร เหลือ 3 ช่องทางหลักจากผ่านจุดที่เป็นคอคลอดในช่วงท่าแร้งมาแล้วนะครับ ภาพบรรยากาศขณะนี้อย่างที่เห็น แม้จะมีรถมากแต่ยังสามารถเคลื่อนตัวมาได้นะครับ แต่ว่าการจราจรบนถนนพระราม 2 จะมีเอกลักษณ์ต่างกับถนนมิตรภาพ และสายเอเชีย ซูเปอร์ไฮเวย์ ครับ ก็คือการจราจรที่หนาแน่น รถติด จะไม่เกิดขึ้นต่อเนื่องหลายชั่วโมงครับ แต่จะเป็นลักษณะรถติดช่วงสั้น ๆ ไม่เกิน แล้วจะคลายตัว สลับกันไปแบบนี้ครับ ในช่วงกิโลเมตรที่ 45 ไปถึงกิโลเมตร 36 ตรงนี้นะครับ ค่อนข้างจะเป็นคอขวด เพราะว่าทางคู่ขนานไม่มีสะพานข้ามคลอง ทำให้รถเบี่ยงออกไปวิ่งคู่ขนาน ทำให้ต้องตีเข้ามาตีนถนนข้ามคลองตรงนี้ครับ การเดินรถไม่ให้ตัดกระแสไปจนเกิดอุบัติเหตุครับ จากตำรวจทางหลวงครับ // ที่จะเข้ากรุงเทพฯ นี่ คือจุดนี้คือจุดสุดท้ายประชาชนไม่ทราบด้านหน้า มันเป็นเส้นคู่ขนาน แล้วรถตรีงนี้ไม่ใช่วันเวย์ จะเป็นการวิ่งสวนทาง อย่างสังเกตถ้าได้เห็นจะมีรถสิ่งสวนไปได้นี่ และก็ถ้ารถมีปริมาณมากจริง ๆ ในช่องคู่ขนาน ส่วนมากประชาชนจะวิ่ง 2 เลนเข้ามาเลย เราเลยต้องแบ่ง ใช้กรวยยางในการแบ่งให้เป็นช่องชัดเจน ให้เป็นช่องชัดเจน เพื่อรถจากขาออกนี่วิ่งสวนทางไปได้ครับ ลดอุบัติเหตุและลดความขัดแย้งในพื้นที่ด้วย โครงการส้รางทางยกระดับ ถนนพระราม 2 ตามความร่วมมือของการทางพิเศษนะครับ ที่ต้องคืนพื้นที่ช่วงวันสงกรานต์ ซึ่งจะเริ่มกลับมาทำงานในวันพรุ่งนี้ครับ ทำให้การจราจรก็ยังคล่องตัวไปยังครองตัวไปได้ จนถึงบ้านแพ้ว เข้ามหาชัยครับ ภาพนี้จะเป็นภาพมุมสูง โดรนโดยเพจ Facebook การจราจรนะครับ ช่วง 4 โมงเย็นที่ผ่านมา ช่วงกิโลเมตรที่ 36-37 ห่างจากจุดที่ผมยืนอยู่ประมาณ 1 กิโลเมตรครับ ทางยกระดับ ก็จะเห็นว่าการจราจรตั้งแต่ช่วงบ่าย ยังคล่องตัวต่อเนื่องทั้งช่องทางด้านในและคู่ขนานครับ คุณผู้ชมครับ ถ้าเทียบ… เปรียบเทียบในเวลาเดียวกัน ตามข้อมูลตำรวจทางหลวง ตั้งแต่ 5 โมง ถึง 2 ทุ่มครึ่ง เวลานี้จะเป็นเวลาที่ยานพาหนะก้อนหก้อนใหญ่จากภาคใต้จะเคลื่อนตัวผ่านพระราม 2 เท่ากับในช่วงนี้ก็ยังอยู่ช่วงกลางกับกลุ่มก้อนใหญ่ ที่มีการคาดการณ์นะครับ ไปได้อย่างค่อนข้างที่จะคล่องครับ นี่ก็เป็นภาพบรรยากาศล่าสุดบนถนนพระราม 2 ครับ</w:t>
      </w:r>
    </w:p>
    <w:p>
      <w:pPr>
        <w:pStyle w:val="BodyText"/>
      </w:pPr>
      <w:r>
        <w:t xml:space="preserve">(คุณพิมพิมล) ค่ะ ขอบคุณคุณ สถิติอุบัติเหตุในช่วง 5 วันที่ผ่านมา ยอดการเกิดอุบัติเหตุลดลงจากปีที่แล้วนะคหลัก ๆ ก็คือ เรื่องขับรถเร็วแล้วก็เมาแล้วขับ ซึ่งจังหวัดที่มีตัวเลขผู้เสียชีวิตสูงที่สุด ก็คือกรุงเทพฯ และเชียงรายค่ะ รถกระบะสีขาวชนกับเสาไฟฟ้า ที่อำเภอพาน 1 คน บาดเจ็บ 1 คน นี่เป็น 1 ในจำนวนผู้เสียชีวิต 13 คนของจังหวัดเชียงรายค่ะ ซึ่งถือเป็นจังหวัดที่มีรายงานผู้เสียชีวิตจากอุบัติเหตุทางถนน ช่วง 5 วันที่ผ่านมา สูงที่สุด ข้อมูลจากศูนย์และลดอุบัติเหตุทางถนน ระบุว่าช่วงเทศกาลวันสงกรานต์ปีนี้ ก็คือระหว่างวันที่ 11 ถึงวันที่ 15 เมษายน เกิดอุบัติเหตุทั่วประเทศสะสมกว่า 1,500 ครั้ง ผู้บาดเจ็บสะสมมากกว่า 14,000 คน ซึ่งลดลงจากปี 2566 ร้อยละ 1.37 ส่วนผู้เสียชีวิตสะสม 106 คน ลดลงจากปีก่อนร้อยละ 2.74 จังหวัดที่มีผู้เสียชีวิตสะสมสูงสุด คือ กรุงเทพมหานคร และเชียงราย อุบัติเหตุยังเป็นขับรถเร็ว รองลงมาก็คือดื่มเครื่องดื่มแอลกอฮอล์ อบต. หรือว่าในหมู่บ้านมากที่สุดค่ะ // สิ่งนี้ทำให้ทางรัฐมนตรีกระทรวงสาธารณสุขนั้น ก็เลยมีความสำคัญในการคัดกรองเพื่อลดความเสี่ยงนะคะ ถ้าดูจากช่วง 5 วันที่ผ่านมา สามารถสกัดกั้นคนเมาไม่ให้ออกมาขับขี่บนท้องถนน ได้มากกว่า 9,000 คน ในจำนวนนี้ ปรากฏว่าเป็นเยาวชน อายุต่ำกว่า 20 ปี ที่อื่มแอลกอฮอล์ แล้วก็ขับขี่มากกว่า 300 คนด้วยค่ะ</w:t>
      </w:r>
    </w:p>
    <w:p>
      <w:pPr>
        <w:pStyle w:val="BodyText"/>
      </w:pPr>
      <w:r>
        <w:t xml:space="preserve">(นายแพทย์ชลน่าน) เรามักจะเจอสถิติไม่ว่าจะเป็นสถิตินะครับ ไม่ว่าจะเป็นสถิติอุบัติเหตุ สถิติผู้บาดเจ็บนะครับ หรือผู้เสียชีวิต ของการหลับในนี่ ตัวเลขเพิ่มสูงขึ้นอย่างชัดเจน อย่างปีที่แล้วเพิ่ม 20 ราย เรื่องนี้นี่ ทางศูนย์เองนี่ ก็มีความห่วงใยนะครับ ก็มีการออกมาตรการ ที่ค่อนข้างชัดเจนว่าวันนี้นี่เป็นวันที่พวกเรา ทุกฝ่านยทุกคนจะต้องช่วยกันทำงานนะครับ อย่างหนักนะครับ โดยเฉพาะศูนย์ที่เฝ้าระวังในการระวังอุบัติเหตุปลิดภัยทางถนนด่านเชิงกายถนนหลัก ถนนสายรอง ด่านชุมชน ด่านครอบครัว อันนี้ก็คงต้องทำหน้าที่อย่างเข้มข้น</w:t>
      </w:r>
    </w:p>
    <w:p>
      <w:pPr>
        <w:pStyle w:val="BodyText"/>
      </w:pPr>
      <w:r>
        <w:t xml:space="preserve">(คุณวันวิสาข์) นายแพทย์ชลน่านยังระบุว่า จำนวนครั้งของการเกิดอุบัติเหตุ จำนวนผู้บาดเจ็บ และผู้เสียชีวิตลดลงจากสงกรานต์ปีที่แล้ว แต่ก็ยังกำชับให้จังหวัดป้องกันและลดอุบัติเหตุทางถนนอย่างต่อเนื่อง พร้อมสั่งโรงพยาบาลทุกแห่งเตรียมความพร้อมในการช่วยเหลือผู้ประสบเหตุค่ะ</w:t>
      </w:r>
    </w:p>
    <w:p>
      <w:pPr>
        <w:pStyle w:val="BodyText"/>
      </w:pPr>
      <w:r>
        <w:t xml:space="preserve">(คุณพิมพิมล) สงกรานต์ในแต่ละพื้นที่จบลงแล้วนะคะ แต่ที่บางแสนเพิ่งจะเริ่มต้น วันไหล วันแรกนะคะ การเล่นน้ำนี่มีตั้งแต่ถนนข้าวหลามไปถึงบางแสนเลยนะคะ จริง ๆ ไปติดตามจากคุณอัฟนัน อับดุลเลาะ รายงานจากถนนเชิญค่ะ</w:t>
      </w:r>
    </w:p>
    <w:p>
      <w:pPr>
        <w:pStyle w:val="BodyText"/>
      </w:pPr>
      <w:r>
        <w:t xml:space="preserve">(คุณอัฟนัน) เลยนะครับ สำหรับบรรยากาศวันสงกรานต์ จบสงกรานต์ก็ต่อเนื่องด้วยวันไหลบางแสนนะครับ ซึ่งตอนนี้บอกว่าบรรยากาศรถที่วิ่งอยู่บนถนนข้าวหลาม ทุกคนก็จะจอดรถกันเพื่อที่จะฉะลอเล่นน้ำ สาดน้ำกัน นี่เป็นสิ่งที่เกิดขึ้นและถือเป็นความสนุกสนาน ไม่ใช่ผิดปกติในงานวันไหลบางแสนครับ แต่ถ้าเราดูภาพที่เห็นในเวลานี้นะครับ ก็จะเห็นว่าทุกคนที่ขึ้นรถกระบนะครับ บนรถจะมีถังบรรทุกน้ำอยู่ครับ และการละเล่นของที่นี่ คือ ใช้ขันสาดรถที่ผ่านเข้าไป นะครับ หรือว่ารถที่สวนเข้ามานะครับ นี่ก็ถือว่าเป็น 1 รูปแบบ การเล่นน้ำแบบวันไหล ที่บางแสนครับ ผมอยู่บนถนนข้าวหลามครับ เสียงดนตรีที่ได้ยินอยู่ตอนนี้มาจากเสียงที่มาจากรถ ซึ่งติดตั้งเครื่องขยายเสียง ครับ นอกจากนั้นมีเครื่องขยายเครื่องที่มาการเปิดไว้ตามถนนเส้นต่าง ๆ ด้วยนะครับ ซึ่งก็ถือว่าเป็นสีสันที่เกิดขึ้นบนถนนข้าวหลามแห่งนี้ครับ นอกจากนี้นะครับ ก็ยังมีร้านอาหารนะครับ ถ้าเราเห็นบนถนนข้าวหลามนะคตรับ ร้านอาหารเต็มข้างทางเลยนะครับ มีร้านอาหาร ซึ่งเปิดให้ประชาชนประชาชนนะครับ ให้บริการทั้งน้ำดื่ม น้ำที่ใช้เล่นน้ำสงกรานต์ด้วยนะครับ แล้วก็มีการให้บริการอุปกรณ์ที่สำหรับใช้เล่นน้ำด้วยนะครับ ประชาชนที่มาเล่นน้ำ สำหรับวันไหลบางแสนที่นี่ ไม่ใช่เฉพาะคนในพื้นที่หรือคนจังหวัดชลบุรีเท่านั้น แต่เป็นคนที่มาจากนอกพื้นที่นะครับ อย่างบอกคนนะครับ าจากสมุทรปราการ ปทุมธานี หรือมาจากกรุงเทพมหานครนะครับ อย่างกลุ่นนี้ครับ เดินทางมาจากไหนครับ // แปดริ้วครับ ฉะเชิงเทราครับ เราคาดหวังอะไรกับงานวันนี้ // อะไรนะครับ // คาดหวังงอะไรกับงานวันนี้ // คือสนุกสนานครับ // โอเค ขอบคุณมากครับ นี่คือกระบอกเสียงมาเล่นน้ำที่บางแสนวันนี้ทุกคน บอกว่าไม่ได้คาดหวังอะไร แต่ต้องการความสนุกสนานเท่านั้นครับ ไปดูภาพบรรยากาศอีกจุดหนึ่ง ที่น่าสนใจ ก็คือบริเวณริมชายหาดบางแสนนะครับ ซึ่งเราได้ไปบันทึกภาพเมื่อช่วงเย็นที่ผ่านมา บรรยากาศต้องบอกว่ามีรถติดขัดเช่นกัน เพราะประชาชนที่มาที่นี่ต้องการที่จะเล่นน้ำและชะลอรถกันครับ บรรยากาศที่เป็นไฮไลท์สำคัญที่บางแสน ก็คือการกอกองทราย ซึ่งวันนี้มีประชชาน มีทั้งนักเรียนมาร่วมกัน โดยเฉพาะนักเรียนที่มีจากโรงเรียนชลบุรี</w:t>
      </w:r>
      <w:r>
        <w:t xml:space="preserve"> </w:t>
      </w:r>
      <w:r>
        <w:t xml:space="preserve">“</w:t>
      </w:r>
      <w:r>
        <w:t xml:space="preserve">สุขบท</w:t>
      </w:r>
      <w:r>
        <w:t xml:space="preserve">”</w:t>
      </w:r>
      <w:r>
        <w:t xml:space="preserve"> </w:t>
      </w:r>
      <w:r>
        <w:t xml:space="preserve">ก็รวมตัวกันมาก่อกองทราย บอกว่าวันนี้มีการออกแบบเป็นพิเศษด้วยนะครับ แล้วก็การออกแบบแต่ละอย่างสามารถที่จะอธิบาย ไปฟังเสียงบางช่วงครับ // เห็นว่า เป็นเรื่องของเวลาครับ ที่มันเดินตลอดนะครับ และไม่สามารถกลับมาได้นะครัย เพื่อสะท้อนให้ตระหนักว่าเวลามันสำคัญมาก ๆ ในชีวิตของเรา และในทางพุทธศาสนาเมื่อเราที่เกิดมาแล้ว เราได้เกิดเป็นคนไทยแล้ว เราได้รู้จักพระพุทธศาสนาแล้วนี่ อยากให้เราได้ศึกษาเกี่ยวกับคำสอนของศาสนาด้วยนะครับ ว่าเขาสอนเรื่องอะไรพวกนี้นะครับ</w:t>
      </w:r>
    </w:p>
    <w:p>
      <w:pPr>
        <w:pStyle w:val="BodyText"/>
      </w:pPr>
      <w:r>
        <w:t xml:space="preserve">(คุณอัฟนัน) คุณผู้ชม ภาพที่เราเห็น ภาพที่เราเห็นอยู่ในขณะนี้นะครับ เป็นภาพสดบนถนนข้าวหลาม สนุกสนานที่ประชาชนได้มีการใช้น้ำ สาดกันไปกันมานะครับ บนรถต่าง ๆ ด้วยนะครับ อย่างรถคนนี้นะครับ กำลังจะมุ่งหน้าไปยังบนถนนข้าวหลามเช่นกันครับ มาจากบางแสนสาย 2 นะครับ กำลังจะกลับแล้ว เดี๋ยวเราจะนั่งรถกลับไปกับพวกเขา และร่วมสนุกกันต่อครับ ช่วงนี้กลับไปทางสถานีก่อนครับ // ขอบคุณคุณอัฟนัน ขอให้ปลอดภัยด้วยนะคะ คุณผู้ชมรู้สึกเหมือนกันหรือเปล่า เป็นเหมือนคุณอัฟนันรายงานบรรยากาศเมื่อสักครู่นะคะ สงกรานต์ปีนี้จะผ่อนคลายมากกว่าหลาย ๆ ปีที่ผ่านมานะคะ นายกรัฐมนตรีก็ประเมินภาพรวมทั้งจำนวนนักท่องเที่ยว และเม็ดเงินสูงขึ้นกว่าปีที่แล้ว แล้วก็ตั้งเป้าว่า ปี 2567 นี้ จะเป็นปีของการท่องเที่ยวไทยค่ะ ขณะที่จังหวัดเชียงใหม่ ซึ่งเป็นหมุดหมายที่สำคัญ ก็พบว่าอัตราการใช้จ่ายก็ลดลงจากปีที่ผ่านมาค่ะ ตลาดวโรรส อำเภอเมืองเชียงใหม่ แหล่งจำหน่ายสินค้าประเภทของฝาก โดยเฉพาะ ไส้อั่ว น้ำพริกหนุ่ม แคบหมู และขนมพื้นเมืองต่าง ๆ ที่ปกติในช่วงเทศบาลต่าง ๆ จะมาเลือกซื้อติดไม้ติดมือเป็นจำนวนมาก แต่สงกรานต์ปีนี้การจับจ่ายซื้อของกลับไป กลับเงียบเหงาค่ะ แตกต่างจากปีที่ผ่าน ๆ มา ซึ่งพ่อค้าแม่ค้าก็บอกว่ายอดขายปีนี้ลดลงไปครึ่งหนึ่ง // เงียบครับผม ไม่ค่อยมีคน มีแต่คนเล่นน้ำ ของฝากปีนี้เงียบจริง ๆ ครับ ครับผม // ปีที่ผ่านนี่ มาลดเยอะไหม // ลดเยอะเลย ครึ่งต่อครึ่งและครับ ปีนี้เงียบ ปกติถ้าวันสุดท้ายคนจะเยอะนะ มีแต่ของฝากมีอะไร ปีนี้เงียบ</w:t>
      </w:r>
    </w:p>
    <w:p>
      <w:pPr>
        <w:pStyle w:val="BodyText"/>
      </w:pPr>
      <w:r>
        <w:t xml:space="preserve">(คุณจันทร์ศรี) ปีนี้น้อยลง น้อยลงกว่าปีที่แล้วเยอะ ครึ่ง ๆ นะ 50 หายไปครึ่งหนึ่งเจ้า // สาเหตุมันเพราะอะไร // คงจะหลายอย่างนะ การใช้จ่าย เศรษฐกิจ การเงินอย่างนี้นะ มันไปด้วยกันหมดนะ ก็ไปด้วยกันหมดนะ การจับจ่ายนะ ข้าวของมันก็แพงขึ้นนะ รายได้มันก็ลดลง // ทางอุปนายกสมาคมธุรกิจท่องเที่ยว จังหวัดเชียงใหม่ ก็ให้มุมมองนะคะ เทศกาลสงกรานต์ปีนี้ ถ้ามองการเล่นน้ำในเมืองเชียงใหม่ มาเล่นน้ำจำนวนมาก แต่ถ้าพูดถึงการท่องเที่ยวทั้งจังหวัด ถือว่ายังไม่น่าพอใจเท่าไรนะคะ เพราะว่าแหล่งท่องเที่ยวรอบนอกเมือง อย่างปางช้าง เครื่องเล่นแนวผจญภัย แหล่งท่องเที่ยวอื่น ๆ นั้นซบเซาค่ะ ฝุ่นควันที่เกิดจากการตัดสินใจไปท่องเที่ยว ส่วนทางผู้ประกอบการที่พักโรงแรม ยอดพักเฉลี่ ยก็มีแค่ร้อยละ 50-60 เท่านั้น มีเพียงโรงแรมที่อยู่ใกล้แหล่งเล่นน้ำสงกรานต์ในเมืองที่ยอดเกิน ร้เอฟเฟ็กต์ตรงนี้นะครับ มีผลกระทบต่อการตัดสินใจของนักท่องเที่ยว โดยเฉพาะชาวต่างชาติน้อยมากนะครับ ไม่ว่าจะเป็นสถานประกอบการต่าง ๆ มียอดจองน้อยลง จาก Smoky Season นี่ครับ จาก PM2.5 เพราะก็หนีไหลไปทางใต้มากกันมากขึ้น การตัดสินใจมาเชียงใหม่ก็น้อยลง แต่นักท่องเที่ยวชาวไทยนี่ ก็ Sensitive เหมือนกัน ในเรื่องพวกนี้ ยังอ่านเชียงใหม่ว่า ยังเป็นมรสุมของหมอกควันอยู่ ถึงแม้เราจะจัดกันเต็มที่นี่ ก็มาน้อยครับ</w:t>
      </w:r>
    </w:p>
    <w:p>
      <w:pPr>
        <w:pStyle w:val="BodyText"/>
      </w:pPr>
      <w:r>
        <w:t xml:space="preserve">(คุณพิมพิมล) เมื่อสักครู่นี้เชียงใหม่ แต่ถ้าไปถามนายกรัฐมนตรีดูจะพอใจในภาพรวมนะคะ ภาพรวมการท่องเที่ยว นายเศรษฐา ทวีสิน นายกรัฐมนตรี ให้สัมภาษณ์ ขอบคุณทุกฝ่ายที่ร่วมกัน ทำให้สถิติการท่องเที่ยว และการจราจรดีขึ้น ดีขึ้น ท่านบอกว่าถือเป็นนิมิตหมายที่ดีสำหรับปีใหม่ไทย และจากนี้ไป ประเทศไทยอาจจะต้องต้อนรับนักท่องเที่ยวเพิ่มขึ้นอีก เพราะว่าตัวเลขสถิติเพิ่ม 2557 เพิ่มขึ้นสูงกว่าปี 2566 สูงถึงร้อยละ 10 นี่จะเป็นปีของการท่องเที่ยวของไทยค่ะ</w:t>
      </w:r>
    </w:p>
    <w:p>
      <w:pPr>
        <w:pStyle w:val="BodyText"/>
      </w:pPr>
      <w:r>
        <w:t xml:space="preserve">(คุณเศรษฐา) ตามที่ฟังข่าวดูนะครับ แล้วก็ดูจากตรวจคนเข้าเมืองนะครับ แล้วก็การท่องเที่ยวภายในประเทศเอง ไม่เป็นเที่ยวบิน ก็เป็นรถ บขงส. เมื่อเป็นรถไฟก็แน่นนะครับ ก็เห็นแต่ในภาพข่าวทุกจังหวัด ๆ หลายจังหวัดก็มีนักท่องเที่ยวเข้ามาอย่างมากมายนะครับ ในกรุงเทพฯ เอง ก็เที่ยวอย่างสนุกสนาม แล้วก็ดีใจที่ไม่มีเหตุการณ์ร้ายแรง ซึ่งก็เป็นนิมิตหมายอันดีสำหรับปีใหม่ไทย</w:t>
      </w:r>
    </w:p>
    <w:p>
      <w:pPr>
        <w:pStyle w:val="BodyText"/>
      </w:pPr>
      <w:r>
        <w:t xml:space="preserve">(คุณพิมพิมล) ส่วนวันสงกรานต์ที่ ททท. เป็นเจ้าภาพ ที่บริเวณสนามหลวง เลยนะคะ นางสาวนางสาวฐาปนีย์ เกียรติไพบูลย์ ผู้ว่าการการท่องเที่ยวแห่งประเทศไทย หรือว่า ททท. พูดถึงภาพรวมการจัดงานมหาสงกรานต์ World Water Festival 2024 เย็นทั่วหล้า มหาสงกรานต์ 2567 ที่ถนนราชดำเนินกลาง และท้องสนามหลวง ระหว่างวันที่ 11-15 เมษายน มีผู้เข้าร่วมงาน 784,000 คน แบ่งเป็นคนไทย กว่า 693,000 คน เป็นสัดส่วนกรุงเทพฯ ร้อยละ 72.18 ปริมณฑล ร้อยละ 22.28 แล้วก็จังหวัดอื่น ๆ อีกร้อยละ 5.54 ส่วนชาวต่างชาติ อยู่ที่ 91,000 กว่าคน อันดับ 1 คือ ยุโรป อันดับ 2 คือ เอเชีย อัตราการพักค้างแรมอยู่ที่ 3.14 โดยมีกระแสเงินหมุนเวียนเศรษฐกิจ กว่า 2,886 ล้านบาทนะคะ ทำให้รัฐบาลสามารถมีรายได้จากการเก็บภาษีเพิ่มขึ้น 742 ล้านบาท ขณะที่ยอดขายร้านค้าภายในงาน อยู่ที่กว่า 9,300,000 บาท มีการสร้างรายได้ไปยังชุมชน พ่อค้าแม่ค้ารายย่อย บริเวณงานอีก 500 ล้าน เกิดการจ้างงานและมีการเพิ่มรายได้ให้อาชีพรับจ้างกว่าอีก 2,000 คนค่ะ ไปดูความคืบหน้าของออสเตรเลีย เหตุการณ์บุกแทงในโบสถ์ ก่อการร้าย ชื่อว่าผู้ก่อเหตุลงมือเพียงลำพัง แต่มีการไตร่ตรองเอาไว้ล่วงหน้า ช่วงนี้ไปดูภาพเหตุการณ์ นี่เป็นภาพวิดีโอที่กำลังถ่ายทอดสดผ่านออนไลน์นะคะ ทำให้เห็นนาทีที่มือมีดลงมือก่อเหตุแทงบาตรหลวงคนหนึ่ง ในช่วงเวลาที่กำลังประกอบพิธีทางศาสนา ทางตะวันตกของนครซิดนีย์ค่ะ ก่อนที่คนอื่น ๆ นั้น จะช่วยระงับเหตุ ท่ามกลางเสียงกรีดร้องของคนที่อยู่ในเหตุการณ์นะคะ ส่วนภาพนี้บันทึกโดยผู้ในเหตุการณ์ ที่ทำให้เห็นนาทีที่ตำรวจรวมไปถึงชายคนอื่น ๆ ช่วยควบคุมคนก่อเหตุ เป็นวัยรุ่นชายวัย 15 ปีนะคะ เหตุอุกอาจ ก็ทำให้มีผู้บาดเจ็บ 4 คน ทั้งหมดไม่ได้เสียชีวิต ล่าสุดผู้ว่านิวซลเวลส์ ประกาศว่าเหตุการณ์นี้เป็นการก่อการร้าย จากหลักฐานต่าง ๆ แล้วระบุว่าการก่อเหตุดังกล่าวมีแรงจูงใจ มาจากแนวคิดสุดโต่งทางศาสนา ตำรวจยังเชื่อว่าผู้ก่อเหตุมีเตรียมการณ์ไว้ล่วงหน้าค่ะ ที่อยู่ห่างจากบ้านพักของตัวเองและพกมีดไปด้วย หัวหน้าหน่วยข่าวกรองออสเตรเลีย ระบุว่าผู้ก่อเหตุน่าจะลงมือเพียงลำพัง และไม่จำเป็นต้องยกระดับเฝ้าระวังภัยคุกคามของประเทศนะคะ สำหรับเหตุร้ายที่เกิดขึ้นแทงคนครั้งใหญ่ ครั้งที่ 2 ในนครซิดนีย์ เกิดห่างกันเพียงไม่กี่วัน หลังจากเมื่อวันเสาร์ที่ผ่านมามีการไล่แทงศูนย์การค้าในบอนได ครั้งนั้นมีผู้เสียชีวิต 6 คนค่ะ ช่วงนี้ติดตามข่าวในพระราชสำนัก กับอรนิต เพชรวงสิริ ค่ะ</w:t>
      </w:r>
    </w:p>
    <w:p>
      <w:pPr>
        <w:pStyle w:val="BodyText"/>
      </w:pPr>
      <w:r>
        <w:t xml:space="preserve">[เสียงดนตรี]</w:t>
      </w:r>
    </w:p>
    <w:p>
      <w:pPr>
        <w:pStyle w:val="BodyText"/>
      </w:pPr>
      <w:r>
        <w:t xml:space="preserve">(คุณอรนิศวร์) สวัสดีค่ะ ช่วงนี้รับชมข่าวในพระราชสำนัก จากThai PBS ค่ะ พระบาทสมเด็จพระเจ้าอยู่หัว ทรงพระกรุณาโปรดเกล้า โปรดกระหม่อม ให้ทรางข้อความพระราชสาร์น ไปยังผู้สำรวจราชการแห่งเครือรัฐใช้อาวุธมีดทำร้ายคนในห้างสรรพสินค้า ในรัฐซิดนีย์ ในเครือรัฐออสเตรเลีย 2567 ฯพณฯ พลเอก เดวิด เฮอร์ลีย์ ผู้สำเร็จราชการแห่งเครือรัฐออสเตรเลีย กรุงแคนเบอร์รา ข้าพเจ้าและพระราชินี รู้สึกใจหาย และสะเทือนใจอย่างยิ่ง ผู้คนอย่างโหดร้าย ที่ห้างสรรพสินค้า ในนครซิดนีย์ ทำให้มีผู้เสียชีวิตและได้รับบาดเจ็บ ทั้งนี้เหตุการณ์ร้ายแรงดังกล่าวคลี่คลายลงได้ ด้วยปฏิบัติการของเจ้าหน้าที่ ที่มีส่วนสำคัญในการยับยั้งและควบคุมสถานการณ์นี้ได้อย่างรวดเร็ว ทันท่วงที ในนามของประชาชนชาวไทย ข้าพเจ้าและพระราชินีขอแสดงความเสียใจอย่างสุดซึ้ง มายังท่าน และประชาชนชาวออสเตรเลีย โดยเฉพาะอย่างยิ่งครอบครัวงผู้เสียชีวิตประสบกับความสูญเสียอันน่าเศร้า อย่างไม่มีสิ่งใดทดแทนได้ พระปรมาภิไธย มหาวชิราลงกรณ พระวชิรเกล้าเจ้าอยู่หัว สมเด็จพระกนิษฐาธิราชเจ้า กรมสมเด็จพระเทพรัตนราชสุดาฯ สยามบรมราชกุมารี ทรงเป็นห้องสมุดพร้อมปัญญา เรือนจำกลางนครปฐม จังหวัดนครปฐม เวลา 13.29 นาที สมเด็จพระกนิษฐาธิราชเจ้า กรมสมเด็จพระเทพรัตนราชสุดาฯ สยามบรมราชกุมารี เสด็จพระราชดำเนินไปเรือนจำกลางนครปฐม อำเภอเมืองนครปฐม จังหวัดนครปฐม ในการนี้พระราชทานเข็มและผู้มีอุปการะคุณ สนับสนุนการเปิดห้องสมุดพร้อมปัญญา พร้อมทอดพระเนตรการแสดงชุด</w:t>
      </w:r>
      <w:r>
        <w:t xml:space="preserve"> </w:t>
      </w:r>
      <w:r>
        <w:t xml:space="preserve">“</w:t>
      </w:r>
      <w:r>
        <w:t xml:space="preserve">ระบำไดโนเสาร์และลำตัด</w:t>
      </w:r>
      <w:r>
        <w:t xml:space="preserve">”</w:t>
      </w:r>
      <w:r>
        <w:t xml:space="preserve"> </w:t>
      </w:r>
      <w:r>
        <w:t xml:space="preserve">จากนั้นทรงเปิด ห้องสมุดพร้อมปัญญา ทอดพระเนตรห้องสมุดพร้อมปัญญา นครปฐม ซึ่งเป็นโครงการที่ สมเด็จพระกนิษฐาธิราชเจ้า กรมสมเด็จพระเทพรัตนราชสุดาฯ สยามบรมราชกุมารีให้ เพื่อเป็นแหล่งเรียนรู้ ตลอดจนเจ้าหน้าที่เรือนจำทั่วประเทศ ได้รู้หนังสือ อ่านออกเขียนได้ และรักการอ่าน ทำให้ผู้ต้องขัง ได้เกิดความคิดและปัญญาที่ดี เป็นการพัฒคนที่ดี มีคุณภาพกลับคืนสู่สังคม พร้อมในพระราชูปถัมภ์ มาในการดำเนินงาน สำหรับห้องสมุดแห่งนี้เป็นแหล่งเรียนรู้ห้องสมุดเชิงสร้างสรรค์ หรือ Creative Library โดยผู้ต้องขัดร่วมกันพัฒนา และออกแบบห้องสมุด ตั้งแต่วัสดุ อุปกรณ์ ที่แสดงหนังสือ ชั้นหนังสือ โต๊ะ เก้าอี้ โดยการชะลุลาย การเชื่อมเหล็ก และการวาดภาพผ่านลายเส้น ภายในห้องสมุดประกอบด้วย มุมความรู้ต่าง ๆ มุมหนังสือพระราชนิพนธ์ เฉลิมพระเกียรติ อ่านหนังสือเสียง ซึ่งผมว่านิตยสารและวรสาร National Geographic และ The Secret มียอดการยืมสูงสุด จากนั้นทอดพระเนตรกิจกรรม และกิจกรรมภาคีเครือข่ายของเรือนจำกลางนครปฐม และเอกชนเข้ามาร่วมสนับสนุนภารกิจด้านการพัฒนาพฤตินิสัย การฝึกทักษาอาชีพที่มีความหลากหลาย เช่น การสาธิตการออกแบบลายผ้า การตัดเย็บ และการทอผ้าแบบครบวงจร การสธิตการทำอาหารไทย และกระทงจากผ้าประดิษฐ์ โดยมหาวิทยาลัยแทคโนโลยีราชมงคล กรุงเทพ เข้ามาช่วยการออกแบบกระทง เช่น ลายรังแตน และลายเล็บมือนาง และอาหารนานาชาติ โดยโรงเรียนจิตรลดา สถาบันเทคโนโลยีจิตรลดา สูตรเบเกอรี่ นครปฐม Food Stylish สุทธิพงษ์ สุริยะ อาจารย์ขาบ ที่มาช่วยสอนการทำเบเกอรี่ ออกแบบอาหารต่าง ๆ ให้ดูทันสมัย ผลการฝึกอาชีพ Peper meche ด้วยการนำกระดาษเหลือใช้มาปั้นเป็นตุ๊กตารูปสัตว์ต่าง ๆ ผลงานการเรียนรู้ การฝึกวิชาชีพช่างเชื่อม จากวิทยาลัยสารพัดช่าง จังหวัดนครปฐม มาตราฐญานฝีมือ แรงงานแห่งชาติ สาขาแก่ด้วยมือ มีผู้ต้องขังเข้าร่วมอบรม 496 คน นิทรรศการ ฝึกอาชีพบำบัด ผลงานการฝึกอาชีพ การถักเชือก มาคลาเมฆ ซึ่งเป็นการถักเชือกรูปแบบต่าง ๆ เช่น กระเป๋า ผ้าคลุมโต๊ะ ผลงานจากการฝึกวิชาชีพ ด้านการเพาะพันธุ์ปลาสวยงาม และการประดิษฐ์หินเทีียม จากของเหลือใช้ นิทรรศการการฝึกศิลปะบำบัด ปั้นพระ การออกแบบทรงผมชายและหญิง สำหรับงานต้องขังจะนำไปจำหน่ายตามห้างสรรพสินค้า เพื่อสร้างรายได้ให้แก่ผู้ต้องขัง ไปใช้หลังพ้นโทษซึ่งผู้ต้องขังมีการเรียนรู้วิชาชีพ เมื่อเรียนจบสามารถรับวุฒิบัตรวิชาชีพจากกรมฝีมือแรงงาน ทั้งนี้เรือนจำนครปฐม มีอำนาจการควบคุม ตั้งแต่อายุ 15 ปีจนถึงตลอดชีวิต ปัจจุบัน มีผู้ต้องขังอยู่ในความควบคุม จำนวน 4,015 คน สมเด็จพระเจ้าน้องนางเธอ เจ้าฟ้าจุฬาภรณวลัยลักษณ์ อัครราชกุมารี กรมพระศรีสวางควัฒน วรขัตติยราชนารี ทรงงานทางด้านสัตวแพทย์ ณ โรงพยาบาลสัตว์ มหาวิทยาลัยเกษตรศาสตร์บางเขน เวลา 07.16 น. สมเด็จพระเจ้าน้องนางเธอ เจ้าฟ้าจุฬาภรณวลัยลักษณ์ อัครราชกุมารี กรมพระศรีสวางควัฒน วรขัตติยราชนารี เสด็จออก ณ ศูนย์ศัลยกรรม และอาคารผ่าตัดผ่านกล้อง ชั้น 2 อาคารเฉลิมพระเกียคตโรงพยาบาลสัตว์ มหาวิทยาลัยบางเขน งานทางด้านสัตวแพทย์ร่วมกับสัตวแพทย์ เพื่อผ่าตัดนิ่วในกระเพาะปัสสาวะ ให้กับสุนัขชิวาวา ชื่อโมจิ อายุ 8 ปี และผ่าตัดให้แหก่งสุนัขเพศผู้ สายพันธ์บางแก้ว อายุ 10 ปี ในการนี้ทรงงานวิสัญยีสัตวแพทย์ เพื่อวางยาสลบ และคงภาวะการสลบให้กับสุนัข โดยทรงประเมินความปลอดภัยอย่างใกล้ชิด สำหรับโรคนิ่ว เกิดตจากการสะสมตะกอนแร่ธาตุ จนเกิดเป็นก้อนนิ่วทางเดินปัสสาวะ ตั้งแต่บริเวณไต ท่อไต กระเพาะปัสสาวะ และท่อปัสสาวะ หลายชนิด ร่วมกัน ทั้งปัจจัย จากอายุ เพศ พันธุ์ของสัตว์เลี้ยง ชนิดอาหาร และน้ำ การติดเชื้อในทางเดินปัสสาวะ และสิ่งแวดล้อม ทั้งนี้ โรงพยาบาลสัตว์มหาวิทยาลัยเกษตรศาสตร์บางเขน เป็นหน่วยงานสนับสนุน การเรียนการสอน ของคณะสัตวแพทย์ ในมหาวิทยาลัยเฏพร้อมกับเป็นศูนย์กลางสัตว์ป่วยทั่วไป ทั้วไป สัตว์ป่วยอนาถาในกรุงเทพมหานคร และปริมณฑล มีความพร้อมในการช่วงเหลือสัตว์อย่างครบวงจร พร้อมช่วยเหลือสัตว์ตบลนอกจากนี้ได้สนับสนุนสัตวแพทย์และบุคคากร เพื่อขับเคลื่อนการดำเนินโครงการสัตว์ปลอดโรค จากโรคพิษสุนัขบ้า ตามพระปณิธาน ตามดำริ สมเด็จพระเจ้าน้องนางเธอ เจ้าฟ้าจุฬาภรณวลัยลักษณ์ อัครราชกุมารี กรมพระศรีสวางควัฒน วรขัตติยราชนารี ที่ทรงห่วงใยในสุขภาพคนและสัตว์ โดยเฉพาะการแพร่ระบาดของคนและสัตว์ ประเทศไทย ภายในปี 2573 เพื่อสร้างสุขภาพที่ดีให้ส่วนร่วม ตามหลักสุขภาพหนึ่งเดียว One Health นับตั้งแต่ปี 2563 ได้เสด็จไปทรงออกหน่วยสัตว์แพทย์จุฬาภรณ์ อย่างต่อเนื่อง เพื่อกระตุ้นให้ทั้งภาครัฐ และเอกชน เห็นความสำคัญของการป้องกันโรคพิษสุนัขบ้าที่เป็นอันตรายต่อสุขภาพอย่างร้ายแรง จบข่าวในพระราชสำนักประจำวันนี้แล้วค่ะ อีกสักครู่กลับไปพบกับคุณพิมพิมลและคุณวันวิสาข์นะคะ ส่วนช่วงนี้ ดิฉัน อรนิต เพชรวงศ์ศิริ ล่าไปก่อนค่ะ สวัสดีค่ะ</w:t>
      </w:r>
    </w:p>
    <w:p>
      <w:pPr>
        <w:pStyle w:val="BodyText"/>
      </w:pPr>
      <w:r>
        <w:t xml:space="preserve">(คุณวันวิสาข์) ขแบคุณคุณอรค่ำนี้ค่ะ ไปวิเคราะห์ก่อนที่เกม U-23 ของไทยจะพบกับอิรัก พบกับคุณสุธาศินี สุทธิบงกช ค่ะ</w:t>
      </w:r>
    </w:p>
    <w:p>
      <w:pPr>
        <w:pStyle w:val="BodyText"/>
      </w:pPr>
      <w:r>
        <w:t xml:space="preserve">[เสียงดนตรี]</w:t>
      </w:r>
    </w:p>
    <w:p>
      <w:pPr>
        <w:pStyle w:val="BodyText"/>
      </w:pPr>
      <w:r>
        <w:t xml:space="preserve">(คุณสุธาศินี) สวัสดีค่ะ คืนนี้ 4 ทุ่มครึ่งนะคะ ทีมไทยจะลงสนามในศึกฟุตบอลชิงแชมป์เอเชีย อายุไม่เกิน 23 ปี นะคะ ซึ่งทีมไทย นับว่าเป็นรองอิรักค่ะ โค้ชหระ อิสระ ศรีทะโร เตรียมทีมมานาน แล้วก็ไม่ห่วงในการเจอกับทีมตะวันออกกลางค่ะ แม้ว่านักเตะไทยชุ ดอายุไม่เกิน 23 ปี ชุดนี้จะขาดสตาร์ติดปัญญาไม่ปล่อยตัว แต่โค้ชหระ อิสระ ศรีทะโร โตรียมทีมมาดีค่ะ แถมยังได้มาซาทาดะ อิชิอิ เฮดโค้ชชุดใหญ่เป็นที่ปรึกษาด้วย ซึ่งนัดแรกกลุ่ม C ไทยจะเจอกับอิรัก พบซาอุดีอาระเบีย แล้วพบทาจิกิสถาน ถ้าคว้าตั๋ว โอลิมปิกปารีสเกมส์นะคะ นัดนี้ ไทยจะต้องมีแต้มติดมือเสียก่อนนะคะ มาดูผลงานที่เจออิรัก 5 นัดหลังสุดไทยเป็นรองชัดเจนค่ะ ไม่เคยชนะเลยนะคะ เสมอ 2 นัด แล้วก็แพ้ 2 นัด ปี 2022 ไทยแพ้อิรักไปนะคะ 1 ประตูต่อ 2 ค่ะ ในทีมเขาก็ยังมีความเชื่อมั่นใจการดวลกับอิรักในคืนนี้นะคะ เพราะว่าอยากไปโอลิมปิก แต่ที่สำคัญไม่แพ้ความแข็งแกร่ง คือ ความเข้าใจในทีมค่ะ เพราะว่าต่างคน ต่างมา และมีเวลาซ้อมด้วยกันไม่มาก หลังการวิเคราะห์จุดแข็งผู้ต่อสู้นะคะ ต้องระวังเกมรุกของอิรักเป็นพิเศษ เพราะว่ามีความสามารถเฉพาะตัวค่อนข้างสูงขณะที่กองหลังของเขาก็มีรูปร่างสูง ใหญ่ มั่นใจว่าทีมใจมีโอกาสจะคคว้าโอลิมปิกได้ แม้ว่าปัจจุบันจะได้ผู้เล่นไม่เต็ม เพราะขาดตัวหลักหลายคน ดูไบ คัพ 2023 แต่โค้ชหระบอกว่าต้องเข้าใจสโมสรเช่นกันค่ะ ค่ะ ในขณะที่ไทยต้องเจอทีมจากตะวันออกกลางนะคะ นักเตะรู้วิธีรับมืออยู่แล้ว โดยรายการนี้จะคัดเพียง 3 ทีมครึ่งไปที่โอลิมปิกปารีสเกมส์ค่ะ ทีมชาติไทยผ่านเข้าสู่แล้วนะคะ ผลงานดีที่สุด อากิระ นิชิโนะ ที่พาทีมชาติไทย ที่พาทีมชาติไทยเข้า 8 ทีมสุดท้าย ปี 2020ค่ะ มาดูความเคลื่อนไหวของทีมเทควันโดไทยบ้างนะคะ อาจจะไม่ส่งเรืออากาศโท พาณิภเรืออากาศโท พาณิภัค วงศ์พัฒนกิจ ืออากาศโท พาณิภัค วงศ์พัฒนกิจ รับอาการบาดเจ็บก่อนที่จะไปโอลิมปิกเกม กลับลำเป็นเจ้าภาพรายการนี้แล้วค่ะ ความเคลื่อนไหวของทีมเทควันโดไทย เพื่อลงศึกเทควันโดชิงแชมป์เอเชีย รับดับ G-6 นะคะ เบื้องต้นสมาคมประกาศจะส่งนักกีฬาไปแข่งขันกว่า 10 คน ทั้งประเภทท่ารำและโดยต่อสู้นั้นจะส่งไป 9 คน เป็นชาย 4 คนและหญิง 5 คน นับโดยเรืออากาศโทหญิง พาณิภัค วงศ์พัฒนกิจและบัลลังก์ ทับทิมแดง นักกีฬาชุดแต่ว่าล่าสุดผู้ช่วยศาสตราจารย์พิมล ศรีวิกรม์ นักฬีกาเทควันโดแห่งประเทศไทย ให้สัมภาษณ์กับทีมข่าว Thai PBS อาจจะไม่ให้ภานิภัคอาการบาดเจ็บ แล้วส่งผลกระทบ โอลิมปิกเกมที่ปารีส ประเทศฝรั่งเศส ต้องลงแข่งเพื่อเก็บคะแนนไปพิจารณาลงสาย ในโอลิมปิกเกมค่ะ ยกเว้นเทนนิสนะครับ ถ้าไปก็คือไปดูเทนนิส ไม่ได้คิดว่าจะให้ลง สุดท้ายต้องขึ้นอยูี่กัสิ่งที่หวังตรงนี้ก็คือว่าเวลาไปแข่งระดับเอเชีย แน่นอนชุดโอลิมปิกนี่ เชเขาก็มีการนับคะแนน นับคะแนนรวมคะแนนเหมือนกันว่านักกีฬาอีก ที่จะไปโอลิมปิกของเราอีก 2 คน ก็คือใบเตย และบัลลังก์นี่ เพราะเขาอยากจะให้มี แรงค์กนะครับ เพราะฉะนั้น เขาก็แยากจะเก็บคะแนนเพิ่ม เขาแจ้งผมมา สำหรับการแข่งขันเทควันโดชิงแชมป์เอเชียที่จะแข่งขันระหว่างวันที่ 16-18 พฤษภาคมนี้นะคะ ประเทศเวียดนามกลับลำ หลังแจ้งง่าไม่พร้อมเป็นเจ้าภาพ โดยคะแนนชิงแชมป์เอเชีย ใครชนะก็จะได้รับคะแนนสะสมของสมาพันเทควันโด เป็นระดับ G6 โอลิมปิกครั้งนี้สไมากนะคะ เพราะว่าเป็นครั้งสุดท้ายของเะอแล้ว มีคะแนนสะสมถึง 200 คะแนนด้วยกันค่ะ ขอบคุณคุณสุธาศินีค่ะ สาขากระบี่ จะแบ่งโซนน้ำแบบวันเว้นวันนะคะ หลังจากแหล่งน้ำดิบผลิตน้ำประปาไม่เพียงพอ ทำให้ชาวบ้านต้องสำรองน้ำไว้ จะมีการงดจ่ายน้ำค่ะ เจ้าของบ้านเช่า ในชุมชนทุ่งโล่งกระบี่ ซื้เอถังน้ำขนาด 20 ลิตร นำมาให้ผู้เช่าบ้านบ้านละ 2 ถัง เพื่อสำรองน้ำเก็บไว้ หลังจากการประปาส่วนภูมิภาคจังหวัดกระบี่ จ่ายน้ำแบบวันเว้นวัน โดยจะเริ่มวันนี้ 22 เมษายน หลังจากแหล่งน้ำดิบ ที่ผลิตนน้ำมีปริมาณเหลือน้อย เจ้าของบ้านเช่ากลัวว่าการงดจ่ายน้ำทำให้ผู้ที่มาเช่าบ้านได้รับความเดือดร้อน เพราะส่วนใหญ่เป็นผู้มีรายได้น้อย จึงซื้อถังน้ำมาให้เอาไว้ ซึ่งราคาถังเก็บน้ำ ก็ปรับขึ้นจากเดิม 50-200 บาท ขึ้นอยู่กับขนาดถังค่ะ</w:t>
      </w:r>
    </w:p>
    <w:p>
      <w:pPr>
        <w:pStyle w:val="BodyText"/>
      </w:pPr>
      <w:r>
        <w:t xml:space="preserve">(คุณพิเชษ) หลายปี ไม่เคย… ที่ลำบากตอนนี้ที่เห็นดู บ้าน 2 ชั้น ต้องซื้อครับ ต้องลงทุน ต้องซื้อแทงก์ไว้ข้างบนก่อน ถึงเลย เจ้าของบ้านต้องลงทุนเอง ครับ ซื้อให้เป็น ถัง 2 ถัง ของพี่ชาย ถังเดียว วันพรุ่งนี้จะเป็นวันแรกที่การประปาจะเริ่มแบ่งโซนการจ่ายน้ำแบบสลับพื้นที่นะคะ โดยจะงดจ่ายน้ำในเขตพื้นที่ตำบลอ่าวนาง และอำเภอเมือง แต่จะจ่ายน้ำในพื้นที่ตำบลกระบี่น้อย และเขตเทศบาล อำเภอเหนือคลอง โดยจะสลับวันเว้นวันไปจนกว่าฝนจะตก ซึ่งอาจจะส่งผลกับประชาชน สถานประกอบการ รวมถึงย่านการค้าการค้าในตัวเมือง ขณะที่ปริมาณน้ำ การประปาภูมิภาคกระบี่ ตำบลทับประดับน้ำลดลงเหลืออยู่แค่ 200,000 กว่าลูกบาศก์เมตร จากปริมาณกักเก็บ 600,000 กว่าลูกบาศก์เซนติเมตรค่ะ</w:t>
      </w:r>
    </w:p>
    <w:p>
      <w:pPr>
        <w:pStyle w:val="BodyText"/>
      </w:pPr>
      <w:r>
        <w:t xml:space="preserve">(คุณพิมพิมล) ระยะนี้มังคุด หรือว่าทุเรียน ปีนี้ทุเรียนยังราคาดีนะคะ ไปดูมังคุดช่วงแรก คือ ราคาแพงมาก กิโลกรัมละ 300 บาท ที่ชาวสวนขายได้ ตอนนี้ราคาค่อย ๆ ตกลงมา ตอนนี้ทางเกษตรกรให้รัฐบาลเข้ามาดูแล เพราะว่าต้นทุนของพวกขเาสูงมาชาวสวนมังคุดในอำเภอบ่อไร่ จังหวัดตราด ทยอยเก็บผลผลิตส่งขายให้กับล้งนะคะ ชาวสวนให้ข้อมูลว่ามังคุดมาคาดีมากค่ะ ขายได้กิโลกรัม 300 บาท คือ เก็บไปขายคราวหนึ่ง ก็10 กิโลกรัม แต่หลังจากนั้นราคาก็ค่อย ๆ ปรับลดลง สัปดาห์เดียว ราคาเหลือแค่เพียงกิโลกรัมละ 50 บาท เลยอยากจะขอให้นายกรัฐมนตรีและหน่วยงานที่เกี่ยวข้องเข้ามาดูแลปัญหาค่ะ ค่ะ // หลุกจาก 300 มาแล้วก็มา 200 กว่าลงวันนั้น 30 บาท // 30 บาท ลงเหลือ 240 เหลือประมาณ 240 บาท อีกกี่วัน ตอนนั้นมันเก็บได้ไม่มาก // ไม่ ๆ เพราะว่ามัน… // ไม่ ๆ ราคานี้กี่วัน สมมติว่าเก็บวันนี้หยุดวันหนึ่ง แล้วเก็บอีก เก็บวันเว้นวัน // ราคามันทรงอยู่ที่ 240 กี่วัน ได้อยู่ 2 วัน ลงอีก // ลงอีกเท่าไร เหลือเท่าไร วันนี้ตอนนี้ อาจจะเหลือ 50 บาท // เมื่อวานนี้ 60 จากนั้น 70 เหลือจากนั้น 80 แล้วชาวนาจะกินอะไรล่ะ // ชาวสวน ชาวสวนจะกินอะไรน่ะ ของเขาขึ้น คิดดูสิ ปุ๋ยยาขึ้นทุกอย่าง ทางเจ้าของรับซื้อมังคุด นายยิ่งประยูร สาเหตุที่ราคามังคุดร่วงลงลดลงอย่างรวดเร็ว เพราะว่าคุณพนั้นสียังไม่ได้นะคะ มังคุดก็ยังไม่แก่ด้วย ราคาเลยลดลงนะคะ ราคาก็เลยลดลงค่ะ นายธนศักดิ์ เสือเอี่ยม อธิบดีภายในระบุว่าพาณิชย์จังหวัดราคามังคุด ทั้งจังหวัดตราด และจันที่เกษตรกรขายได้ เป็นราคาช่วงแรกที่ผลผลิตน้อย และเป็นเกรดส่งออก พอผลผลิตมากขึ้น ราคาก็ปรับตัวลงตกน้อยลงด้วยค่ะ จังหวัดตราดนะคะ มังคุดเกรดคละอยู่ที่กิโลกรัม 65-70 ในช่วงพฤษภาคม ตอนนี้ก็ได้เตรียมมาตรการรองรับไว้เป็นที่เรียบร้อยแล้วค่ะ ทางกรมการค้าภาก็ได้มีการวางมาตราการไม่ว่าจะเป็นการรับซื้อออกนอกแหล่งผลิตก็ตาม แม้กระทั่งเป็นเรื่องของการเปิดจุดจำหน่าย เชื่อยโยงแล้วก็ไปจำหน่าย ในจุดต่าง ๆ นะครับ ไม่ว่าจะเป็นการไม่ว่าจะเป็นเรื่องของการขายผ่านห้าง ค้าปลีก ค้าส่ง นิคมอุตสาหกรรม รวมทั้งนะครับ แล้วก็ลดของกรมค้าภายในผลไม้ไทยด้วย</w:t>
      </w:r>
    </w:p>
    <w:p>
      <w:pPr>
        <w:pStyle w:val="BodyText"/>
      </w:pPr>
      <w:r>
        <w:t xml:space="preserve">(คุณพิมพิมล) นายสัญชัย บอกว่า.. และส่งออกผลไม้ไทย บอกว่าราคามังคุดที่รับซื้อสอดคล้องกับราคาที่จีนนะคะ 7 กิโลกรัมนี่ ขายที่ 220 หยวน ราคาไปรับซื้อหน้าล่ง มังคุดที่ส่งออกนี่นะคะ อยู่ที่กิโลกรัมละ 70-80 บาท แต่ผู้ส่งออก มาราคาที่ส่งออก30 บาทด้วยค่ะ // ประเทศไทยเข้าสู่สังคมผู้สูงอายุเต็มรูปแบบนะคะ ว่ามีผู้สูงอายุร้อยละ 2 มีภาวะติดบ้าน ติดเตียงจากความเสื่อมของร่างกายค่ะ และนั้นเป็นนะคะ เปิดอาคารนวัตกรรมเทคโนโลยีให้บริการผู้สูงอายุแบบครบวงจร ตั้งแต่การบำบัดฟื้นฟู ไปจนถึงการส่งเสริมด้านจิตใจ เพื่อให้ผู้สูงอายุมีความแข็งแรงขึ้น ติดตามรายงานจากคุณวิภา ปิ่นแก้ว เข้ามารักษาที่ผู้สูงอายุ ขั้นตอนการรักษาในครั้งแรก เธอจะได้รับการตรวจจากแพทย์และสหวิชาชีพ นักกายภาพบำบัด นักโภชนาการ จากนั้นก็เข้าโปรแกรมการออกกำลังกายที่แพทย์ และสหวิชาชีพออกแบบ และวันนี้ เธอก็ใช้เครื่องออกกำลังกาย สำหรับผู้สูงอายุโดยเฉพาะ // มีคอร์สของทางด้านของทางยิม และก็กายภาพ ทำกายภาพ 10 แล้วก็ยิม 10 ครั้ง อันนี้เป็นยิมน่ะค่ะ ทำกายภาพก็จะเป็นการให้ความร้อน แล้วก็ยิมก็จะเกี่ยวกับการใช้เครื่องมือ เพื่อใช้กล้ามเนื้อส่วนอื่นเพื่อจะช่วยเข่าของเราน่ะค่ะ ใช้กล้ามเนื้อส่วนขา แล้วก็ทางนี้เจ้าหน้าที่ก็จะปรับน้ำหรักให้เหมาะกับเรา เครื่องมือให้เหมาะกับเรา</w:t>
      </w:r>
    </w:p>
    <w:p>
      <w:pPr>
        <w:pStyle w:val="BodyText"/>
      </w:pPr>
      <w:r>
        <w:t xml:space="preserve">(นายแพทย์ณัฐพล) กายออกกำลังกายแบบนี้ จะมีแรงต้านไม่ใช่แรงถ่วงน้ำหนักแล้ว เป็นเครื่องที่อัดลมเข้ามาในตัวเครื่องออกกำลังกายนี่ ก็จะเป็นการออกกำลังกายต้านกับแรงตลอดระยะทางที่เราดันกล้ามเนื้อไปนี่ หรือว่าดึงกล้ามเนื้อมันจะไม่ทำให้… ไม่เกิดการบาดเจ็บในผู้สูงอายุมากกว่าครับ เช่นเดียวกับผู้สูงอายุคนนี้ เข้ารับการฟื้นฟูด้วยเครื่องบาลานซ์ทรงตัวหลังจากที่ผ่านการตรวจในโรงพยาบาลแห่งหนึ่ง และพบว่ากระดูกสันหลังแคบ ด้วยอายุที่มากขึ้น ไม่ต้องการผ่าตัด เลือกใช้วิธีทำกายภาพบำบัดเพื่อลดอาการปวด // การผ่าตัดนี่จะ ในผู้สูงอายุมันไม่ดี อันที่ 2 ก็คือว่า มันเหมือนไปเพิ่มน้ำหนักมันเหมือนการไปเพิ่มน้ำหนักวิเคราะห์ มีเพื่อนที่ทำมาแล้วบางทีต้องทำใหม่น่ะ คือ ทำอันนี้หายแล้ว ไปทำข้ออื่นอีกอันนี้ ในกรณีกายภาพดีที่สุด นอกจากจะมีอุปกรณ์ เทคโนโลยี ฟื้นฟูที่นี่ยังมีห้องกิจกรรมบำบัดจิตใจสำหรับผู้สูงอายุ ซึ่งจะสลับสับเปลี่ยนทุกวัน ทางศิลปะบำบัด กิจกรรมการปรุงอาหาร และวันนี้เป็นกิจกรรมดนตรีบำบัด</w:t>
      </w:r>
    </w:p>
    <w:p>
      <w:pPr>
        <w:pStyle w:val="BodyText"/>
      </w:pPr>
      <w:r>
        <w:t xml:space="preserve">[เสียงดนตรี] ส่วนห้องถัดมา ธาราบำบัดเป็นการฟื้นฟูร่างกายด้วยน้ำ เพื่อลดอาการปวดเกร็งของร่างกาย เพิ่มความแข็งแรงของกล้ามเนื้อ สระว่ายน้ำทุกออกแบบมาทั้งโครงสร้าง และวัสดุ ให้เหมาะกับผู้สูงอายุ</w:t>
      </w:r>
    </w:p>
    <w:p>
      <w:pPr>
        <w:pStyle w:val="BodyText"/>
      </w:pPr>
      <w:r>
        <w:t xml:space="preserve">(แพทย์หญิงบุษกร) ถ้าเราให้ความสามารถการรักษา หรือการฟื้นฟู มันอาจจะไม่เพียงพอและวิ่งตามปัญหา แต่ถ้าเราเพิ่มเติมในแง่ของการป้องกันการส่งเสริมสุขภาพเริ่มด้วย เราขยายเวลาในช่วงที่เขาแข็งแรงอยู่ ให้ยาวนาน มากที่สุด ก่อนที่เขาจะเป็นโรค หรือมีปัญหา นำไปสู่การิการต้องพึ่งพิง น่าจะดีกว่าการจะมาตามแก้นะคะ แต่ขณะที่บางกลุ่มที่มีปัญหาเล็กน้อย เรารีบจัดการกับกลุ่มนั้น และทำให้ท่านกลับไปมีสุขภาพที่แข็งแรงได้ น่าจะดี</w:t>
      </w:r>
    </w:p>
    <w:p>
      <w:pPr>
        <w:pStyle w:val="BodyText"/>
      </w:pPr>
      <w:r>
        <w:t xml:space="preserve">[เสียงดนตรี] ปัจจุบันประเทศไทยเข้าสู่สังคมผู้สู.อายุเต็มรูปแบบและยังพบข้อมูลว่ามีผู้สูงอายุร้อยละ 2 เป็นผู้สูงอายุมีภาวะติดบ้าน ติดเตียง จากความเสื่อมของร่างกาย การทำให้สุขภาพแข็งแรงควบคู่กับชีวิตที่ยืนยาวขึ้น ภาครัฐเร่งขับเคลื่อน จึงพัฒนานวัตกรรมผู้สูงอายุให้แข็งแรง โดยเริ่มตั้งแต่ก่อนสูงอายุ คือตั้งแต่อายุ 50 ปีขึ้นไป เพื่อลดอาการเจ็บป่วย นอนติดเตียง วิภา ปิ่นแก้ว Thai PBS รายงาน</w:t>
      </w:r>
    </w:p>
    <w:p>
      <w:pPr>
        <w:pStyle w:val="BodyText"/>
      </w:pPr>
      <w:r>
        <w:t xml:space="preserve">(คุณพิมพิมล) สภาพอากาศบริเวณประเทศไทยตอนบน มีอาการร้อนถึงร้อนจัดอยู่นะคะ ขณะเดียวกันก็ต้องระวัง เกี่ยวกับพายุ ลมแรง และมีลูกเห็บตกบางแห่งค่ะ ติดตามกับคุณธนวรรณ มิลินทสูต ค่ะ</w:t>
      </w:r>
    </w:p>
    <w:p>
      <w:pPr>
        <w:pStyle w:val="BodyText"/>
      </w:pPr>
      <w:r>
        <w:t xml:space="preserve">[เสียงดนตรี]</w:t>
      </w:r>
    </w:p>
    <w:p>
      <w:pPr>
        <w:pStyle w:val="BodyText"/>
      </w:pPr>
      <w:r>
        <w:t xml:space="preserve">(คุณธนวรรณ) สวัสดีค่ะ ในช่วงที่มีข้อควรระวังเกี่ยวกับสภาพอากาศที่ร้อนถึงร้อนจัด ในบริเวณประเทศไทยตอนบนนะคะ ความดันอากาศตก ส่งผลทำให้ระยะนี้มัอากาศร้อนถึงร้อนจัด และมีฟ้าหลัวเกิดขึ้นในตอนกลางวันด้วยนะคะ ก็มีข้อควรระวัง แนะนำให้หลีกเลี่ยงการทำกิจกรรมในที่โล่งแจ้งเป็นเวลานานนะคะ ก็จะต้องระวังฝนตกรวมทั้งลูกเห็ยตกที่อาจจะเกิดขึ้นด้วยนะคะ สาเหตุเพราะว่าในช่วงนี้นะคะ ยังมีแนวพัดสอบกระแสลมใต้และ… พัดเข้ามาปกคลุม ความชื้นเข้ามาปกคลุมในพื้นที่ภาคเหนือ ภาคอีสาน ภาคกลางตอนบน ก็ขอให้ผู้ที่อยู่ในบริเวณนให้ระวังอันตรายที่จะเกิดจากฝนฟ้าคะนองด้วยนะคะ เฝ้าระวังกันไว้ด้วยค่ะ ในส่วนของบริเวณพื้นที่ภาคใต้นะคะ เกิดฝนฟ้าคะนองจากลมตะวันออกและตะวันออกเฉียงใต้ ที่พัดเข้ามาปกคลุมบริเวณภาคใต้และทะเลอันดามัน และใรช่วงนี้เรามาดู สภาพอากาศในแต่ละภากันต่อค่ะ ภาคเหนืออากาศร้อนถึงร้อนจัดในตอนกลางวัน กับมีฝนฟ้าคะนองและมีลูกเห็บตกบางแห่ง ส่วนมากที่บริเวณ ลำพูน ลำปาง พะเยา น่าน แพร่ กำแพงเพชร อุตรดิตถ์ ตาก และเพชรบูรณ์ อุณหภูมิระหว่าง 20-22 องศาเซลเซียส ตัวออกเฉียงร้อนถึงร้อนจัดในเวลากลางวัน มีฝนฟ้าคะนอง 10 เปอร์เซ็นต์ ของพื้นที่ และฝนตกบางแห่ง ส่วนมากที่บริเวณ จังหวัด เลย หนองคาย บึงกาฬ หนองบัวลำภู นครพนม หนองบัวลำภู อุดรธานี สกลนคร นครพนม ขอนแก่น และนครราชสีมา อุณหภูมิระหว่าง 20-41 องศาเซลเซียส ภาคกลาง มีฟ้าหลัวในตอนกลางวัน และมีลมกระโชกแรง และมีลูกเห็บตกบางแห่ง ส่วนใหญ่จัหงวัดนครสวรรค์ อุทัยธานีลพบุรี สระบุรี และ กาญจนบุรี อุณหภูมิ ระหว่าง 26-40 องศาเซเซียส สำหรับกรุงเทพฯ และปริมณฑล มีฟ้าหลัวในตอนกลางวันและมีอากาศร้อนจัดในบางพื้นที่ มีอุณหภูมิระหว่าง 28-40 องศาเซลเซียส โดยทั่วไป มีฟ้าโดยมีฝนฟ้าคะนอง 10 เปอร์เซ็นต์ ในพื้นที่ กับมีลมกระโชกแรง บริเวณนครนายก อุณหภูมิ ระหว่าง 26-40 องศาเซลเซียส 1 เมตร บริเวณที่มีมากกว่า 1 เมตร ปิดท้ายภาคใต้อากาศร้อนในตอนกลางวัน และมีอากาศร้อนจัดในบางพื้นที่ กับมีฝนเล็กน้อยบางแห่ง บริเวณจังหวัด เพชรบุรี สงขลา ยะลา นราธิวาส เพชรบุรี ส่วนทางด้านฝั่งอันดามัน อุณหภูมิระหว่าง 28-39 อ่าวไทยตั้งแต่จังหวัดสุราษฎร์ธานี คลื่นต่ำกว่า 1 เมตร บริเวณที่มีฝนฟ้าคะนอง คลื่นสูงมากกว่า 1 เมตร และจังหวัดคลื่นสูงประมาณ 1 เมตร บริเวณที่มีฝนฟ้าคะนอง คลื่นูง มากกว่า 1 เมตร ส่วนทางด้านฝั่งอันดามัน คลื่นสูงน้ยอกว่า และบริเวณที่มีฝนฟ้าคะนองคลื่นสูงมากกว่า 1 เมตรค่ะ และกลับมาติดตามรายงานสภาพอากาศได้ใหม่ในวันพรุ่งนี้ สวัสดีค่ะ</w:t>
      </w:r>
    </w:p>
    <w:p>
      <w:pPr>
        <w:pStyle w:val="BodyText"/>
      </w:pPr>
      <w:r>
        <w:t xml:space="preserve">[เสียงดนตรี]</w:t>
      </w:r>
    </w:p>
    <w:p>
      <w:pPr>
        <w:pStyle w:val="BodyText"/>
      </w:pPr>
      <w:r>
        <w:t xml:space="preserve">(คุณวันวิสาข์) อีกสักครู่ติดตามรายการตอบโจทย์นะคะ ของรัฐบาลหลังสงกรานต์ ตอบโจทย์กับคุณอภิรักษ์ หาญพิชิตวณิชย์ ทั้งหมด คือ ข่าวค่ำมิติใหม่ในวันนี้ ขอบพระคุณสำหรับการติดตาม สวัสดีค่ะ สวัสดีค่ะ</w:t>
      </w:r>
    </w:p>
    <w:p>
      <w:pPr>
        <w:pStyle w:val="BodyText"/>
      </w:pPr>
      <w:r>
        <w:t xml:space="preserve">[เสียงดนตรี]</w:t>
      </w:r>
    </w:p>
    <w:p>
      <w:pPr>
        <w:pStyle w:val="BodyText"/>
      </w:pPr>
      <w:r>
        <w:t xml:space="preserve">(บรรยาย) เปิดแนวทางอิสราเอลตอบโต้อิลราเอล ประกาศอิหร่านต้องชดใช้ ขีดเส้นตายทหารเมียนมา มอบตัวที่สะพานมิตรภาพ ไทย-เมียนมา แห่งที่ 2 มอบตัวต่อกลุ่ม KNLA เปิดประวัติศาสตร์หน้าใหม่ของสหรัฐฯ หลังโดนัลด์ ทรัมป์ เป็นคนแรกที่พิจารณาคดีอาญา ทันโลกกับ Thai PBS คืนนี้ 3 ทุ่มตรง</w:t>
      </w:r>
    </w:p>
    <w:p>
      <w:pPr>
        <w:pStyle w:val="BodyText"/>
      </w:pPr>
      <w:r>
        <w:t xml:space="preserve">(คุณเจษฎา) ขอบคุณสำหรับการติดตามรับชมครับ ข่าวค่ำมิติใหม่ ที่คุณจะไม่พลาดทุกความจริง เจาะลึกทุกประเด็นข่าว และขอเป็นส่วนหนึ่งที่จะขับเคลื่อนสังคมให้ดีขึ้นครับ</w:t>
      </w:r>
    </w:p>
    <w:p>
      <w:pPr>
        <w:pStyle w:val="BodyText"/>
      </w:pPr>
      <w:r>
        <w:t xml:space="preserve">(คุณวันวิสาข์) คุณผู้ชมสามารถติดตามรายการของเราได้ทุกวัน เวลา 18.50 น. นาที และเสาร์-อาทิตย์ ช่องหมายเลข 3 และทุกช่องทางออนไลน์ของ ThaiPBS</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4:22:40Z</dcterms:created>
  <dcterms:modified xsi:type="dcterms:W3CDTF">2024-05-23T04:22:40Z</dcterms:modified>
</cp:coreProperties>
</file>

<file path=docProps/custom.xml><?xml version="1.0" encoding="utf-8"?>
<Properties xmlns="http://schemas.openxmlformats.org/officeDocument/2006/custom-properties" xmlns:vt="http://schemas.openxmlformats.org/officeDocument/2006/docPropsVTypes"/>
</file>